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A0377" w14:textId="1B05A56A" w:rsidR="002E336A" w:rsidRDefault="00CA4F97" w:rsidP="00856324">
      <w:r>
        <w:rPr>
          <w:noProof/>
        </w:rPr>
        <w:drawing>
          <wp:inline distT="0" distB="0" distL="0" distR="0" wp14:anchorId="42A791D9" wp14:editId="781303C3">
            <wp:extent cx="5732145" cy="839470"/>
            <wp:effectExtent l="0" t="0" r="1905" b="0"/>
            <wp:docPr id="31907808" name="Picture 1" descr="A black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07808" name="Picture 1" descr="A black background with red 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254D1" w14:textId="27ACCDAA" w:rsidR="00BD17F5" w:rsidRDefault="00BD17F5" w:rsidP="00CA40B9">
      <w:pPr>
        <w:jc w:val="center"/>
      </w:pPr>
    </w:p>
    <w:p w14:paraId="79AB4938" w14:textId="77777777" w:rsidR="00CA4F97" w:rsidRPr="00D21B4B" w:rsidRDefault="00CA4F97" w:rsidP="00CA4F97">
      <w:pPr>
        <w:jc w:val="center"/>
        <w:rPr>
          <w:b/>
          <w:bCs/>
        </w:rPr>
      </w:pPr>
      <w:r w:rsidRPr="00D21B4B">
        <w:rPr>
          <w:b/>
          <w:bCs/>
        </w:rPr>
        <w:t>END SEMESTER EXAMINATION – APRIL / MAY 2024</w:t>
      </w:r>
    </w:p>
    <w:p w14:paraId="7B72992A" w14:textId="77777777" w:rsidR="00CA4F97" w:rsidRDefault="00CA4F97" w:rsidP="00CA40B9">
      <w:pPr>
        <w:jc w:val="center"/>
      </w:pPr>
    </w:p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6662"/>
        <w:gridCol w:w="1417"/>
        <w:gridCol w:w="851"/>
      </w:tblGrid>
      <w:tr w:rsidR="00BD17F5" w:rsidRPr="001E42AE" w14:paraId="75679F07" w14:textId="77777777" w:rsidTr="00D54806">
        <w:trPr>
          <w:trHeight w:val="397"/>
          <w:jc w:val="center"/>
        </w:trPr>
        <w:tc>
          <w:tcPr>
            <w:tcW w:w="1555" w:type="dxa"/>
            <w:vAlign w:val="center"/>
          </w:tcPr>
          <w:p w14:paraId="19EFD6F0" w14:textId="77777777" w:rsidR="00BD17F5" w:rsidRPr="0037089B" w:rsidRDefault="00BD17F5" w:rsidP="00D54806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 xml:space="preserve">Course Code      </w:t>
            </w:r>
          </w:p>
        </w:tc>
        <w:tc>
          <w:tcPr>
            <w:tcW w:w="6662" w:type="dxa"/>
            <w:vAlign w:val="center"/>
          </w:tcPr>
          <w:p w14:paraId="21156BAA" w14:textId="77777777" w:rsidR="00BD17F5" w:rsidRPr="0037089B" w:rsidRDefault="00BD17F5" w:rsidP="00D54806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IN FULL CAPS</w:t>
            </w:r>
          </w:p>
        </w:tc>
        <w:tc>
          <w:tcPr>
            <w:tcW w:w="1417" w:type="dxa"/>
            <w:vAlign w:val="center"/>
          </w:tcPr>
          <w:p w14:paraId="4DD00E42" w14:textId="77777777" w:rsidR="00BD17F5" w:rsidRPr="0037089B" w:rsidRDefault="00BD17F5" w:rsidP="00D54806">
            <w:pPr>
              <w:pStyle w:val="Title"/>
              <w:ind w:left="-468" w:firstLine="468"/>
              <w:jc w:val="left"/>
              <w:rPr>
                <w:sz w:val="22"/>
                <w:szCs w:val="22"/>
              </w:rPr>
            </w:pPr>
            <w:r w:rsidRPr="0037089B">
              <w:rPr>
                <w:b/>
                <w:bCs/>
                <w:sz w:val="22"/>
                <w:szCs w:val="22"/>
              </w:rPr>
              <w:t xml:space="preserve">Duration       </w:t>
            </w:r>
          </w:p>
        </w:tc>
        <w:tc>
          <w:tcPr>
            <w:tcW w:w="851" w:type="dxa"/>
            <w:vAlign w:val="center"/>
          </w:tcPr>
          <w:p w14:paraId="41BFC7FA" w14:textId="77777777" w:rsidR="00BD17F5" w:rsidRPr="0037089B" w:rsidRDefault="00BD17F5" w:rsidP="00D54806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3hrs</w:t>
            </w:r>
          </w:p>
        </w:tc>
      </w:tr>
      <w:tr w:rsidR="00BD17F5" w:rsidRPr="001E42AE" w14:paraId="17BB3F75" w14:textId="77777777" w:rsidTr="00D54806">
        <w:trPr>
          <w:trHeight w:val="397"/>
          <w:jc w:val="center"/>
        </w:trPr>
        <w:tc>
          <w:tcPr>
            <w:tcW w:w="1555" w:type="dxa"/>
            <w:vAlign w:val="center"/>
          </w:tcPr>
          <w:p w14:paraId="234CCE40" w14:textId="77777777" w:rsidR="00BD17F5" w:rsidRPr="0037089B" w:rsidRDefault="00BD17F5" w:rsidP="00D54806">
            <w:pPr>
              <w:pStyle w:val="Title"/>
              <w:ind w:right="-160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 xml:space="preserve">Course Name     </w:t>
            </w:r>
          </w:p>
        </w:tc>
        <w:tc>
          <w:tcPr>
            <w:tcW w:w="6662" w:type="dxa"/>
            <w:vAlign w:val="center"/>
          </w:tcPr>
          <w:p w14:paraId="549126B8" w14:textId="77777777" w:rsidR="00BD17F5" w:rsidRPr="0037089B" w:rsidRDefault="00BD17F5" w:rsidP="00D54806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IN FULL CAPS</w:t>
            </w:r>
          </w:p>
        </w:tc>
        <w:tc>
          <w:tcPr>
            <w:tcW w:w="1417" w:type="dxa"/>
            <w:vAlign w:val="center"/>
          </w:tcPr>
          <w:p w14:paraId="5F8746E5" w14:textId="77777777" w:rsidR="00BD17F5" w:rsidRPr="0037089B" w:rsidRDefault="00BD17F5" w:rsidP="00D54806">
            <w:pPr>
              <w:pStyle w:val="Title"/>
              <w:jc w:val="left"/>
              <w:rPr>
                <w:b/>
                <w:bCs/>
                <w:sz w:val="22"/>
                <w:szCs w:val="22"/>
              </w:rPr>
            </w:pPr>
            <w:r w:rsidRPr="0037089B">
              <w:rPr>
                <w:b/>
                <w:bCs/>
                <w:sz w:val="22"/>
                <w:szCs w:val="22"/>
              </w:rPr>
              <w:t xml:space="preserve">Max. Marks </w:t>
            </w:r>
          </w:p>
        </w:tc>
        <w:tc>
          <w:tcPr>
            <w:tcW w:w="851" w:type="dxa"/>
            <w:vAlign w:val="center"/>
          </w:tcPr>
          <w:p w14:paraId="63B7A82A" w14:textId="77777777" w:rsidR="00BD17F5" w:rsidRPr="0037089B" w:rsidRDefault="00BD17F5" w:rsidP="00D54806">
            <w:pPr>
              <w:pStyle w:val="Title"/>
              <w:jc w:val="left"/>
              <w:rPr>
                <w:b/>
                <w:sz w:val="22"/>
                <w:szCs w:val="22"/>
              </w:rPr>
            </w:pPr>
            <w:r w:rsidRPr="0037089B">
              <w:rPr>
                <w:b/>
                <w:sz w:val="22"/>
                <w:szCs w:val="22"/>
              </w:rPr>
              <w:t>100</w:t>
            </w:r>
          </w:p>
        </w:tc>
      </w:tr>
    </w:tbl>
    <w:p w14:paraId="5FB07259" w14:textId="77777777" w:rsidR="00BD17F5" w:rsidRDefault="00BD17F5" w:rsidP="00856324"/>
    <w:tbl>
      <w:tblPr>
        <w:tblStyle w:val="TableGrid"/>
        <w:tblW w:w="5817" w:type="pct"/>
        <w:tblInd w:w="-714" w:type="dxa"/>
        <w:tblLook w:val="04A0" w:firstRow="1" w:lastRow="0" w:firstColumn="1" w:lastColumn="0" w:noHBand="0" w:noVBand="1"/>
      </w:tblPr>
      <w:tblGrid>
        <w:gridCol w:w="540"/>
        <w:gridCol w:w="382"/>
        <w:gridCol w:w="7834"/>
        <w:gridCol w:w="632"/>
        <w:gridCol w:w="552"/>
        <w:gridCol w:w="550"/>
      </w:tblGrid>
      <w:tr w:rsidR="00BD17F5" w:rsidRPr="00BA50B9" w14:paraId="55A1D779" w14:textId="77777777" w:rsidTr="00CA4F97">
        <w:trPr>
          <w:trHeight w:val="552"/>
        </w:trPr>
        <w:tc>
          <w:tcPr>
            <w:tcW w:w="257" w:type="pct"/>
            <w:vAlign w:val="center"/>
          </w:tcPr>
          <w:p w14:paraId="675FBDDD" w14:textId="30305CD3" w:rsidR="00BD17F5" w:rsidRPr="006272BC" w:rsidRDefault="00BD17F5" w:rsidP="00BD17F5">
            <w:pPr>
              <w:jc w:val="center"/>
              <w:rPr>
                <w:b/>
                <w:sz w:val="22"/>
                <w:szCs w:val="22"/>
              </w:rPr>
            </w:pPr>
            <w:r w:rsidRPr="006272BC">
              <w:rPr>
                <w:b/>
                <w:sz w:val="22"/>
                <w:szCs w:val="22"/>
              </w:rPr>
              <w:t>Q. No.</w:t>
            </w:r>
          </w:p>
        </w:tc>
        <w:tc>
          <w:tcPr>
            <w:tcW w:w="3932" w:type="pct"/>
            <w:gridSpan w:val="2"/>
            <w:vAlign w:val="center"/>
          </w:tcPr>
          <w:p w14:paraId="5F03B833" w14:textId="423504DC" w:rsidR="00BD17F5" w:rsidRPr="006272BC" w:rsidRDefault="00BD17F5" w:rsidP="00BD17F5">
            <w:pPr>
              <w:jc w:val="center"/>
              <w:rPr>
                <w:b/>
                <w:sz w:val="22"/>
                <w:szCs w:val="22"/>
              </w:rPr>
            </w:pPr>
            <w:r w:rsidRPr="006272BC">
              <w:rPr>
                <w:b/>
                <w:sz w:val="22"/>
                <w:szCs w:val="22"/>
              </w:rPr>
              <w:t>Questions</w:t>
            </w:r>
          </w:p>
        </w:tc>
        <w:tc>
          <w:tcPr>
            <w:tcW w:w="270" w:type="pct"/>
            <w:vAlign w:val="center"/>
          </w:tcPr>
          <w:p w14:paraId="2CBE7277" w14:textId="627D661D" w:rsidR="00BD17F5" w:rsidRPr="006272BC" w:rsidRDefault="00BD17F5" w:rsidP="00BD17F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</w:t>
            </w:r>
          </w:p>
        </w:tc>
        <w:tc>
          <w:tcPr>
            <w:tcW w:w="271" w:type="pct"/>
            <w:vAlign w:val="center"/>
          </w:tcPr>
          <w:p w14:paraId="213A1553" w14:textId="051E3FC9" w:rsidR="00BD17F5" w:rsidRPr="006272BC" w:rsidRDefault="00BD17F5" w:rsidP="00BD17F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L</w:t>
            </w:r>
          </w:p>
        </w:tc>
        <w:tc>
          <w:tcPr>
            <w:tcW w:w="270" w:type="pct"/>
            <w:vAlign w:val="center"/>
          </w:tcPr>
          <w:p w14:paraId="4C50DFAD" w14:textId="1EBE3F11" w:rsidR="00BD17F5" w:rsidRPr="006272BC" w:rsidRDefault="00CA4F97" w:rsidP="00BD17F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</w:t>
            </w:r>
          </w:p>
        </w:tc>
      </w:tr>
      <w:tr w:rsidR="00180990" w:rsidRPr="00BA50B9" w14:paraId="6419700A" w14:textId="77777777" w:rsidTr="00BD17F5">
        <w:trPr>
          <w:trHeight w:val="552"/>
        </w:trPr>
        <w:tc>
          <w:tcPr>
            <w:tcW w:w="5000" w:type="pct"/>
            <w:gridSpan w:val="6"/>
          </w:tcPr>
          <w:p w14:paraId="1071776D" w14:textId="28BF2724" w:rsidR="00353AA8" w:rsidRPr="00BD17F5" w:rsidRDefault="00353AA8" w:rsidP="00353AA8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BD17F5">
              <w:rPr>
                <w:b/>
                <w:sz w:val="22"/>
                <w:szCs w:val="22"/>
                <w:u w:val="single"/>
              </w:rPr>
              <w:t>PART – A (</w:t>
            </w:r>
            <w:r w:rsidR="00AA17F5" w:rsidRPr="00BD17F5">
              <w:rPr>
                <w:b/>
                <w:sz w:val="22"/>
                <w:szCs w:val="22"/>
                <w:u w:val="single"/>
              </w:rPr>
              <w:t>4</w:t>
            </w:r>
            <w:r w:rsidRPr="00BD17F5">
              <w:rPr>
                <w:b/>
                <w:sz w:val="22"/>
                <w:szCs w:val="22"/>
                <w:u w:val="single"/>
              </w:rPr>
              <w:t xml:space="preserve"> X </w:t>
            </w:r>
            <w:r w:rsidR="00AA17F5" w:rsidRPr="00BD17F5">
              <w:rPr>
                <w:b/>
                <w:sz w:val="22"/>
                <w:szCs w:val="22"/>
                <w:u w:val="single"/>
              </w:rPr>
              <w:t>20</w:t>
            </w:r>
            <w:r w:rsidRPr="00BD17F5">
              <w:rPr>
                <w:b/>
                <w:sz w:val="22"/>
                <w:szCs w:val="22"/>
                <w:u w:val="single"/>
              </w:rPr>
              <w:t xml:space="preserve"> = 80 MARKS)</w:t>
            </w:r>
          </w:p>
          <w:p w14:paraId="2C4B6975" w14:textId="1A20BD37" w:rsidR="00180990" w:rsidRPr="00BA50B9" w:rsidRDefault="00353AA8" w:rsidP="00353AA8">
            <w:pPr>
              <w:jc w:val="center"/>
              <w:rPr>
                <w:b/>
              </w:rPr>
            </w:pPr>
            <w:r w:rsidRPr="00BD17F5">
              <w:rPr>
                <w:b/>
                <w:sz w:val="22"/>
                <w:szCs w:val="22"/>
              </w:rPr>
              <w:t xml:space="preserve">(Answer </w:t>
            </w:r>
            <w:r w:rsidR="00AA17F5" w:rsidRPr="00BD17F5">
              <w:rPr>
                <w:b/>
                <w:sz w:val="22"/>
                <w:szCs w:val="22"/>
              </w:rPr>
              <w:t>all the Questions</w:t>
            </w:r>
            <w:r w:rsidRPr="00BD17F5">
              <w:rPr>
                <w:b/>
                <w:sz w:val="22"/>
                <w:szCs w:val="22"/>
              </w:rPr>
              <w:t>)</w:t>
            </w:r>
          </w:p>
        </w:tc>
      </w:tr>
      <w:tr w:rsidR="00BD17F5" w:rsidRPr="00BA50B9" w14:paraId="433258F9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3EEC14DC" w14:textId="35EF5842" w:rsidR="00180990" w:rsidRPr="00CA4F97" w:rsidRDefault="00180990" w:rsidP="00CA4F97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1.</w:t>
            </w:r>
          </w:p>
        </w:tc>
        <w:tc>
          <w:tcPr>
            <w:tcW w:w="189" w:type="pct"/>
          </w:tcPr>
          <w:p w14:paraId="01E924FA" w14:textId="4A6A8D0D" w:rsidR="00180990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a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683C3142" w14:textId="77777777" w:rsidR="00180990" w:rsidRPr="00CA4F97" w:rsidRDefault="00180990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683A91C9" w14:textId="77777777" w:rsidR="00180990" w:rsidRPr="00CA4F97" w:rsidRDefault="00180990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CO1</w:t>
            </w:r>
          </w:p>
        </w:tc>
        <w:tc>
          <w:tcPr>
            <w:tcW w:w="271" w:type="pct"/>
          </w:tcPr>
          <w:p w14:paraId="29F7B093" w14:textId="77777777" w:rsidR="00180990" w:rsidRPr="00CA4F97" w:rsidRDefault="00180990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1E3DC81A" w14:textId="4E37DB9A" w:rsidR="00180990" w:rsidRPr="00CA4F97" w:rsidRDefault="0015584F" w:rsidP="00CA40B9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20</w:t>
            </w:r>
          </w:p>
        </w:tc>
      </w:tr>
      <w:tr w:rsidR="00BD17F5" w:rsidRPr="00BA50B9" w14:paraId="4D01D7D2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7D8C25E4" w14:textId="77777777" w:rsidR="00180990" w:rsidRPr="00CA4F97" w:rsidRDefault="00180990" w:rsidP="00CA4F9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</w:tcPr>
          <w:p w14:paraId="04968914" w14:textId="344FB63A" w:rsidR="00180990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b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1E157173" w14:textId="77777777" w:rsidR="00180990" w:rsidRPr="00CA4F97" w:rsidRDefault="00180990" w:rsidP="00CA4F97">
            <w:pPr>
              <w:rPr>
                <w:bCs/>
                <w:sz w:val="22"/>
                <w:szCs w:val="22"/>
              </w:rPr>
            </w:pPr>
          </w:p>
        </w:tc>
        <w:tc>
          <w:tcPr>
            <w:tcW w:w="270" w:type="pct"/>
          </w:tcPr>
          <w:p w14:paraId="37AE108F" w14:textId="77777777" w:rsidR="00180990" w:rsidRPr="00CA4F97" w:rsidRDefault="00180990" w:rsidP="00CA4F97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</w:tcPr>
          <w:p w14:paraId="2BBE183D" w14:textId="77777777" w:rsidR="00180990" w:rsidRPr="00CA4F97" w:rsidRDefault="00180990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36B4B148" w14:textId="77777777" w:rsidR="00180990" w:rsidRPr="00CA4F97" w:rsidRDefault="00180990" w:rsidP="00CA40B9">
            <w:pPr>
              <w:jc w:val="center"/>
              <w:rPr>
                <w:sz w:val="22"/>
                <w:szCs w:val="22"/>
              </w:rPr>
            </w:pPr>
          </w:p>
        </w:tc>
      </w:tr>
      <w:tr w:rsidR="00BD17F5" w:rsidRPr="00BA50B9" w14:paraId="00B4CC04" w14:textId="77777777" w:rsidTr="00CA4F97">
        <w:trPr>
          <w:trHeight w:val="239"/>
        </w:trPr>
        <w:tc>
          <w:tcPr>
            <w:tcW w:w="257" w:type="pct"/>
            <w:vAlign w:val="center"/>
          </w:tcPr>
          <w:p w14:paraId="2F53E0BA" w14:textId="77777777" w:rsidR="00180990" w:rsidRPr="00CA4F97" w:rsidRDefault="00180990" w:rsidP="00CA4F9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3FE10973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3743" w:type="pct"/>
            <w:vAlign w:val="bottom"/>
          </w:tcPr>
          <w:p w14:paraId="37345E5D" w14:textId="6F15D9C1" w:rsidR="00180990" w:rsidRPr="00CA4F97" w:rsidRDefault="00AA17F5" w:rsidP="00BD17F5">
            <w:pPr>
              <w:jc w:val="center"/>
              <w:rPr>
                <w:b/>
                <w:bCs/>
                <w:sz w:val="22"/>
                <w:szCs w:val="22"/>
              </w:rPr>
            </w:pPr>
            <w:r w:rsidRPr="00CA4F97">
              <w:rPr>
                <w:b/>
                <w:bCs/>
                <w:sz w:val="22"/>
                <w:szCs w:val="22"/>
              </w:rPr>
              <w:t>(OR)</w:t>
            </w:r>
          </w:p>
        </w:tc>
        <w:tc>
          <w:tcPr>
            <w:tcW w:w="270" w:type="pct"/>
            <w:vAlign w:val="bottom"/>
          </w:tcPr>
          <w:p w14:paraId="6F14EA9A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10790777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  <w:vAlign w:val="bottom"/>
          </w:tcPr>
          <w:p w14:paraId="0E201AE7" w14:textId="77777777" w:rsidR="00180990" w:rsidRPr="00CA4F97" w:rsidRDefault="00180990" w:rsidP="00CA40B9">
            <w:pPr>
              <w:jc w:val="center"/>
              <w:rPr>
                <w:sz w:val="22"/>
                <w:szCs w:val="22"/>
              </w:rPr>
            </w:pPr>
          </w:p>
        </w:tc>
      </w:tr>
      <w:tr w:rsidR="00BD17F5" w:rsidRPr="00BA50B9" w14:paraId="0AE90783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33035C7E" w14:textId="429CDD46" w:rsidR="00BD17F5" w:rsidRPr="00CA4F97" w:rsidRDefault="00BD17F5" w:rsidP="00CA4F97">
            <w:pPr>
              <w:jc w:val="center"/>
              <w:rPr>
                <w:sz w:val="22"/>
                <w:szCs w:val="22"/>
              </w:rPr>
            </w:pPr>
            <w:bookmarkStart w:id="0" w:name="_Hlk99577974"/>
            <w:r w:rsidRPr="00CA4F97">
              <w:rPr>
                <w:sz w:val="22"/>
                <w:szCs w:val="22"/>
              </w:rPr>
              <w:t>2.</w:t>
            </w:r>
          </w:p>
        </w:tc>
        <w:tc>
          <w:tcPr>
            <w:tcW w:w="189" w:type="pct"/>
          </w:tcPr>
          <w:p w14:paraId="2300199B" w14:textId="710EA54F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a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55E30764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019F72BE" w14:textId="77777777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CO2</w:t>
            </w:r>
          </w:p>
        </w:tc>
        <w:tc>
          <w:tcPr>
            <w:tcW w:w="271" w:type="pct"/>
          </w:tcPr>
          <w:p w14:paraId="5D0191ED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20482610" w14:textId="1D0B4F61" w:rsidR="00BD17F5" w:rsidRPr="00CA4F97" w:rsidRDefault="00BD17F5" w:rsidP="00CA40B9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20</w:t>
            </w:r>
          </w:p>
        </w:tc>
      </w:tr>
      <w:bookmarkEnd w:id="0"/>
      <w:tr w:rsidR="00BD17F5" w:rsidRPr="00BA50B9" w14:paraId="31BF7169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28D1DBF2" w14:textId="77777777" w:rsidR="00BD17F5" w:rsidRPr="00CA4F97" w:rsidRDefault="00BD17F5" w:rsidP="00CA4F9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</w:tcPr>
          <w:p w14:paraId="15EFA4F7" w14:textId="59E8CA86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b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2598473D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5DF1A8C7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</w:tcPr>
          <w:p w14:paraId="1AE4CE49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56CA80E3" w14:textId="77777777" w:rsidR="00BD17F5" w:rsidRPr="00CA4F97" w:rsidRDefault="00BD17F5" w:rsidP="00CA40B9">
            <w:pPr>
              <w:jc w:val="center"/>
              <w:rPr>
                <w:sz w:val="22"/>
                <w:szCs w:val="22"/>
              </w:rPr>
            </w:pPr>
          </w:p>
        </w:tc>
      </w:tr>
      <w:tr w:rsidR="00BD17F5" w:rsidRPr="00BA50B9" w14:paraId="3871802A" w14:textId="77777777" w:rsidTr="00CA4F97">
        <w:trPr>
          <w:trHeight w:val="397"/>
        </w:trPr>
        <w:tc>
          <w:tcPr>
            <w:tcW w:w="257" w:type="pct"/>
            <w:vAlign w:val="center"/>
          </w:tcPr>
          <w:p w14:paraId="353C2A13" w14:textId="77777777" w:rsidR="00180990" w:rsidRPr="00CA4F97" w:rsidRDefault="00180990" w:rsidP="00CA4F9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6026E082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3743" w:type="pct"/>
            <w:vAlign w:val="bottom"/>
          </w:tcPr>
          <w:p w14:paraId="4E7FD19D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  <w:vAlign w:val="bottom"/>
          </w:tcPr>
          <w:p w14:paraId="18994D94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4C41DC90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  <w:vAlign w:val="bottom"/>
          </w:tcPr>
          <w:p w14:paraId="15B76A30" w14:textId="77777777" w:rsidR="00180990" w:rsidRPr="00CA4F97" w:rsidRDefault="00180990" w:rsidP="00CA40B9">
            <w:pPr>
              <w:jc w:val="center"/>
              <w:rPr>
                <w:sz w:val="22"/>
                <w:szCs w:val="22"/>
              </w:rPr>
            </w:pPr>
          </w:p>
        </w:tc>
      </w:tr>
      <w:tr w:rsidR="00BD17F5" w:rsidRPr="00BA50B9" w14:paraId="45E4266D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754EA518" w14:textId="707ABA7B" w:rsidR="00BD17F5" w:rsidRPr="00CA4F97" w:rsidRDefault="00BD17F5" w:rsidP="00CA4F97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3.</w:t>
            </w:r>
          </w:p>
        </w:tc>
        <w:tc>
          <w:tcPr>
            <w:tcW w:w="189" w:type="pct"/>
          </w:tcPr>
          <w:p w14:paraId="652081C0" w14:textId="52AE5636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a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2B1EA2A7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5152BCD4" w14:textId="77777777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CO3</w:t>
            </w:r>
          </w:p>
        </w:tc>
        <w:tc>
          <w:tcPr>
            <w:tcW w:w="271" w:type="pct"/>
          </w:tcPr>
          <w:p w14:paraId="6E22FAE3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4EFFC98E" w14:textId="0C5A8B90" w:rsidR="00BD17F5" w:rsidRPr="00CA4F97" w:rsidRDefault="00BD17F5" w:rsidP="00CA40B9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20</w:t>
            </w:r>
          </w:p>
        </w:tc>
      </w:tr>
      <w:tr w:rsidR="00BD17F5" w14:paraId="2902F759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5CA2F545" w14:textId="77777777" w:rsidR="00BD17F5" w:rsidRPr="00CA4F97" w:rsidRDefault="00BD17F5" w:rsidP="00CA4F9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</w:tcPr>
          <w:p w14:paraId="72A83174" w14:textId="052E462A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b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397E23BB" w14:textId="77777777" w:rsidR="00BD17F5" w:rsidRPr="00CA4F97" w:rsidRDefault="00BD17F5" w:rsidP="00CA4F97">
            <w:pPr>
              <w:rPr>
                <w:bCs/>
                <w:sz w:val="22"/>
                <w:szCs w:val="22"/>
              </w:rPr>
            </w:pPr>
          </w:p>
        </w:tc>
        <w:tc>
          <w:tcPr>
            <w:tcW w:w="270" w:type="pct"/>
          </w:tcPr>
          <w:p w14:paraId="372D88B0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</w:tcPr>
          <w:p w14:paraId="68E193EA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30F458E4" w14:textId="77777777" w:rsidR="00BD17F5" w:rsidRPr="00CA4F97" w:rsidRDefault="00BD17F5" w:rsidP="00CA40B9">
            <w:pPr>
              <w:jc w:val="center"/>
              <w:rPr>
                <w:sz w:val="22"/>
                <w:szCs w:val="22"/>
              </w:rPr>
            </w:pPr>
          </w:p>
        </w:tc>
      </w:tr>
      <w:tr w:rsidR="00BD17F5" w:rsidRPr="00BA50B9" w14:paraId="52794D17" w14:textId="77777777" w:rsidTr="00CA4F97">
        <w:trPr>
          <w:trHeight w:val="173"/>
        </w:trPr>
        <w:tc>
          <w:tcPr>
            <w:tcW w:w="257" w:type="pct"/>
            <w:vAlign w:val="center"/>
          </w:tcPr>
          <w:p w14:paraId="0E1ECC42" w14:textId="77777777" w:rsidR="00180990" w:rsidRPr="00CA4F97" w:rsidRDefault="00180990" w:rsidP="00CA4F9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4E8EB6E6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3743" w:type="pct"/>
            <w:vAlign w:val="bottom"/>
          </w:tcPr>
          <w:p w14:paraId="540B74DD" w14:textId="1F918A61" w:rsidR="00180990" w:rsidRPr="00CA4F97" w:rsidRDefault="00AA17F5" w:rsidP="00BD17F5">
            <w:pPr>
              <w:jc w:val="center"/>
              <w:rPr>
                <w:sz w:val="22"/>
                <w:szCs w:val="22"/>
              </w:rPr>
            </w:pPr>
            <w:r w:rsidRPr="00CA4F97">
              <w:rPr>
                <w:b/>
                <w:bCs/>
                <w:sz w:val="22"/>
                <w:szCs w:val="22"/>
              </w:rPr>
              <w:t>(OR)</w:t>
            </w:r>
          </w:p>
        </w:tc>
        <w:tc>
          <w:tcPr>
            <w:tcW w:w="270" w:type="pct"/>
            <w:vAlign w:val="bottom"/>
          </w:tcPr>
          <w:p w14:paraId="568F1DEC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4B7BC631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  <w:vAlign w:val="bottom"/>
          </w:tcPr>
          <w:p w14:paraId="666F2F5F" w14:textId="77777777" w:rsidR="00180990" w:rsidRPr="00CA4F97" w:rsidRDefault="00180990" w:rsidP="00CA40B9">
            <w:pPr>
              <w:jc w:val="center"/>
              <w:rPr>
                <w:sz w:val="22"/>
                <w:szCs w:val="22"/>
              </w:rPr>
            </w:pPr>
          </w:p>
        </w:tc>
      </w:tr>
      <w:tr w:rsidR="00BD17F5" w:rsidRPr="00BA50B9" w14:paraId="74D88C1B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128F55AF" w14:textId="5D1B813B" w:rsidR="00BD17F5" w:rsidRPr="00CA4F97" w:rsidRDefault="00BD17F5" w:rsidP="00CA4F97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4.</w:t>
            </w:r>
          </w:p>
        </w:tc>
        <w:tc>
          <w:tcPr>
            <w:tcW w:w="189" w:type="pct"/>
          </w:tcPr>
          <w:p w14:paraId="1FD6C463" w14:textId="5B4665FD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a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0D38CB15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56D3922F" w14:textId="77777777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CO4</w:t>
            </w:r>
          </w:p>
        </w:tc>
        <w:tc>
          <w:tcPr>
            <w:tcW w:w="271" w:type="pct"/>
          </w:tcPr>
          <w:p w14:paraId="0D9BFFB3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34AD3BB6" w14:textId="658179A7" w:rsidR="00BD17F5" w:rsidRPr="00CA4F97" w:rsidRDefault="00BD17F5" w:rsidP="00CA40B9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20</w:t>
            </w:r>
          </w:p>
        </w:tc>
      </w:tr>
      <w:tr w:rsidR="00BD17F5" w14:paraId="56FDD76D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3283E397" w14:textId="77777777" w:rsidR="00BD17F5" w:rsidRPr="00CA4F97" w:rsidRDefault="00BD17F5" w:rsidP="00CA4F9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</w:tcPr>
          <w:p w14:paraId="08BEF465" w14:textId="36C3859C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b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20B286AF" w14:textId="77777777" w:rsidR="00BD17F5" w:rsidRPr="00CA4F97" w:rsidRDefault="00BD17F5" w:rsidP="00CA4F97">
            <w:pPr>
              <w:rPr>
                <w:bCs/>
                <w:sz w:val="22"/>
                <w:szCs w:val="22"/>
              </w:rPr>
            </w:pPr>
          </w:p>
        </w:tc>
        <w:tc>
          <w:tcPr>
            <w:tcW w:w="270" w:type="pct"/>
          </w:tcPr>
          <w:p w14:paraId="7BE59FB1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</w:tcPr>
          <w:p w14:paraId="332C4B61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4554884D" w14:textId="77777777" w:rsidR="00BD17F5" w:rsidRPr="00CA4F97" w:rsidRDefault="00BD17F5" w:rsidP="00CA40B9">
            <w:pPr>
              <w:jc w:val="center"/>
              <w:rPr>
                <w:sz w:val="22"/>
                <w:szCs w:val="22"/>
              </w:rPr>
            </w:pPr>
          </w:p>
        </w:tc>
      </w:tr>
      <w:tr w:rsidR="00BD17F5" w:rsidRPr="00BA50B9" w14:paraId="20413DD6" w14:textId="77777777" w:rsidTr="00CA4F97">
        <w:trPr>
          <w:trHeight w:val="397"/>
        </w:trPr>
        <w:tc>
          <w:tcPr>
            <w:tcW w:w="257" w:type="pct"/>
            <w:vAlign w:val="center"/>
          </w:tcPr>
          <w:p w14:paraId="132E94E7" w14:textId="77777777" w:rsidR="00180990" w:rsidRPr="00CA4F97" w:rsidRDefault="00180990" w:rsidP="00CA4F9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7D132713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3743" w:type="pct"/>
            <w:vAlign w:val="bottom"/>
          </w:tcPr>
          <w:p w14:paraId="62CEF6D7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  <w:vAlign w:val="bottom"/>
          </w:tcPr>
          <w:p w14:paraId="38E08886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18E23E2B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  <w:vAlign w:val="bottom"/>
          </w:tcPr>
          <w:p w14:paraId="3A77C805" w14:textId="77777777" w:rsidR="00180990" w:rsidRPr="00CA4F97" w:rsidRDefault="00180990" w:rsidP="00CA40B9">
            <w:pPr>
              <w:jc w:val="center"/>
              <w:rPr>
                <w:sz w:val="22"/>
                <w:szCs w:val="22"/>
              </w:rPr>
            </w:pPr>
          </w:p>
        </w:tc>
      </w:tr>
      <w:tr w:rsidR="00BD17F5" w:rsidRPr="00BA50B9" w14:paraId="5EF2235B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01EE024E" w14:textId="334019A0" w:rsidR="00BD17F5" w:rsidRPr="00CA4F97" w:rsidRDefault="00BD17F5" w:rsidP="00CA4F97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5.</w:t>
            </w:r>
          </w:p>
        </w:tc>
        <w:tc>
          <w:tcPr>
            <w:tcW w:w="189" w:type="pct"/>
          </w:tcPr>
          <w:p w14:paraId="22DB095C" w14:textId="05E97E54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a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4802C98B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2DFAB00A" w14:textId="77777777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CO5</w:t>
            </w:r>
          </w:p>
        </w:tc>
        <w:tc>
          <w:tcPr>
            <w:tcW w:w="271" w:type="pct"/>
          </w:tcPr>
          <w:p w14:paraId="0540419C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0D21A636" w14:textId="6FC4F54F" w:rsidR="00BD17F5" w:rsidRPr="00CA4F97" w:rsidRDefault="00BD17F5" w:rsidP="00CA40B9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20</w:t>
            </w:r>
          </w:p>
        </w:tc>
      </w:tr>
      <w:tr w:rsidR="00BD17F5" w14:paraId="68EE2EFD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0A434DAD" w14:textId="56527437" w:rsidR="00BD17F5" w:rsidRPr="00CA4F97" w:rsidRDefault="00BD17F5" w:rsidP="00CA4F9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</w:tcPr>
          <w:p w14:paraId="5307A3BD" w14:textId="69A00905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b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672164D9" w14:textId="77777777" w:rsidR="00BD17F5" w:rsidRPr="00CA4F97" w:rsidRDefault="00BD17F5" w:rsidP="00CA4F97">
            <w:pPr>
              <w:rPr>
                <w:bCs/>
                <w:sz w:val="22"/>
                <w:szCs w:val="22"/>
              </w:rPr>
            </w:pPr>
          </w:p>
        </w:tc>
        <w:tc>
          <w:tcPr>
            <w:tcW w:w="270" w:type="pct"/>
          </w:tcPr>
          <w:p w14:paraId="0726B4D9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</w:tcPr>
          <w:p w14:paraId="72F49E67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2D6DD0C0" w14:textId="16035E40" w:rsidR="00BD17F5" w:rsidRPr="00CA4F97" w:rsidRDefault="00BD17F5" w:rsidP="00CA40B9">
            <w:pPr>
              <w:jc w:val="center"/>
              <w:rPr>
                <w:sz w:val="22"/>
                <w:szCs w:val="22"/>
              </w:rPr>
            </w:pPr>
          </w:p>
        </w:tc>
      </w:tr>
      <w:tr w:rsidR="00BD17F5" w:rsidRPr="00BA50B9" w14:paraId="7C807CF2" w14:textId="77777777" w:rsidTr="00CA4F97">
        <w:trPr>
          <w:trHeight w:val="263"/>
        </w:trPr>
        <w:tc>
          <w:tcPr>
            <w:tcW w:w="257" w:type="pct"/>
            <w:vAlign w:val="center"/>
          </w:tcPr>
          <w:p w14:paraId="7595EC01" w14:textId="77777777" w:rsidR="00180990" w:rsidRPr="00CA4F97" w:rsidRDefault="00180990" w:rsidP="00CA4F9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138BD59B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3743" w:type="pct"/>
            <w:vAlign w:val="bottom"/>
          </w:tcPr>
          <w:p w14:paraId="768E5CDE" w14:textId="2D7668E8" w:rsidR="00180990" w:rsidRPr="00CA4F97" w:rsidRDefault="00AA17F5" w:rsidP="00BD17F5">
            <w:pPr>
              <w:jc w:val="center"/>
              <w:rPr>
                <w:sz w:val="22"/>
                <w:szCs w:val="22"/>
              </w:rPr>
            </w:pPr>
            <w:r w:rsidRPr="00CA4F97">
              <w:rPr>
                <w:b/>
                <w:bCs/>
                <w:sz w:val="22"/>
                <w:szCs w:val="22"/>
              </w:rPr>
              <w:t>(OR)</w:t>
            </w:r>
          </w:p>
        </w:tc>
        <w:tc>
          <w:tcPr>
            <w:tcW w:w="270" w:type="pct"/>
            <w:vAlign w:val="bottom"/>
          </w:tcPr>
          <w:p w14:paraId="4E8DAE61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2C679149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  <w:vAlign w:val="bottom"/>
          </w:tcPr>
          <w:p w14:paraId="1C3D7364" w14:textId="77777777" w:rsidR="00180990" w:rsidRPr="00CA4F97" w:rsidRDefault="00180990" w:rsidP="00CA40B9">
            <w:pPr>
              <w:jc w:val="center"/>
              <w:rPr>
                <w:sz w:val="22"/>
                <w:szCs w:val="22"/>
              </w:rPr>
            </w:pPr>
          </w:p>
        </w:tc>
      </w:tr>
      <w:tr w:rsidR="00BD17F5" w:rsidRPr="00BA50B9" w14:paraId="2528E200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684643E7" w14:textId="01980E5E" w:rsidR="00BD17F5" w:rsidRPr="00CA4F97" w:rsidRDefault="00BD17F5" w:rsidP="00CA4F97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6.</w:t>
            </w:r>
          </w:p>
        </w:tc>
        <w:tc>
          <w:tcPr>
            <w:tcW w:w="189" w:type="pct"/>
          </w:tcPr>
          <w:p w14:paraId="6AA7D5A6" w14:textId="3B8700F9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a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43BC2E40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25472B23" w14:textId="77777777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CO</w:t>
            </w:r>
          </w:p>
        </w:tc>
        <w:tc>
          <w:tcPr>
            <w:tcW w:w="271" w:type="pct"/>
          </w:tcPr>
          <w:p w14:paraId="364EA80B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02918F08" w14:textId="20022564" w:rsidR="00BD17F5" w:rsidRPr="00CA4F97" w:rsidRDefault="00BD17F5" w:rsidP="00CA40B9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20</w:t>
            </w:r>
          </w:p>
        </w:tc>
      </w:tr>
      <w:tr w:rsidR="00BD17F5" w14:paraId="6F0C2AE0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2C72E768" w14:textId="77777777" w:rsidR="00BD17F5" w:rsidRPr="00CA4F97" w:rsidRDefault="00BD17F5" w:rsidP="00CA4F9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</w:tcPr>
          <w:p w14:paraId="4F243D3F" w14:textId="453D2979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b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3C4E8A21" w14:textId="77777777" w:rsidR="00BD17F5" w:rsidRPr="00CA4F97" w:rsidRDefault="00BD17F5" w:rsidP="00CA4F97">
            <w:pPr>
              <w:rPr>
                <w:bCs/>
                <w:sz w:val="22"/>
                <w:szCs w:val="22"/>
              </w:rPr>
            </w:pPr>
          </w:p>
        </w:tc>
        <w:tc>
          <w:tcPr>
            <w:tcW w:w="270" w:type="pct"/>
          </w:tcPr>
          <w:p w14:paraId="2C15F193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</w:tcPr>
          <w:p w14:paraId="60E16938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428E7ADC" w14:textId="77777777" w:rsidR="00BD17F5" w:rsidRPr="00CA4F97" w:rsidRDefault="00BD17F5" w:rsidP="00CA40B9">
            <w:pPr>
              <w:jc w:val="center"/>
              <w:rPr>
                <w:sz w:val="22"/>
                <w:szCs w:val="22"/>
              </w:rPr>
            </w:pPr>
          </w:p>
        </w:tc>
      </w:tr>
      <w:tr w:rsidR="00BD17F5" w:rsidRPr="00BA50B9" w14:paraId="5EAF39CE" w14:textId="77777777" w:rsidTr="00CA4F97">
        <w:trPr>
          <w:trHeight w:val="397"/>
        </w:trPr>
        <w:tc>
          <w:tcPr>
            <w:tcW w:w="257" w:type="pct"/>
            <w:vAlign w:val="center"/>
          </w:tcPr>
          <w:p w14:paraId="1432D103" w14:textId="77777777" w:rsidR="00180990" w:rsidRPr="00CA4F97" w:rsidRDefault="00180990" w:rsidP="00CA4F9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7C89210D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3743" w:type="pct"/>
            <w:vAlign w:val="bottom"/>
          </w:tcPr>
          <w:p w14:paraId="33C5DC12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  <w:vAlign w:val="bottom"/>
          </w:tcPr>
          <w:p w14:paraId="48986B31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1A5509AD" w14:textId="77777777" w:rsidR="00180990" w:rsidRPr="00CA4F97" w:rsidRDefault="00180990" w:rsidP="00BD17F5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  <w:vAlign w:val="bottom"/>
          </w:tcPr>
          <w:p w14:paraId="4B60E147" w14:textId="77777777" w:rsidR="00180990" w:rsidRPr="00CA4F97" w:rsidRDefault="00180990" w:rsidP="00CA40B9">
            <w:pPr>
              <w:jc w:val="center"/>
              <w:rPr>
                <w:sz w:val="22"/>
                <w:szCs w:val="22"/>
              </w:rPr>
            </w:pPr>
          </w:p>
        </w:tc>
      </w:tr>
      <w:tr w:rsidR="00BD17F5" w:rsidRPr="00BA50B9" w14:paraId="2F457A88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03498BF3" w14:textId="3A78EEBA" w:rsidR="00BD17F5" w:rsidRPr="00CA4F97" w:rsidRDefault="00BD17F5" w:rsidP="00CA4F97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7.</w:t>
            </w:r>
          </w:p>
        </w:tc>
        <w:tc>
          <w:tcPr>
            <w:tcW w:w="189" w:type="pct"/>
          </w:tcPr>
          <w:p w14:paraId="378AA346" w14:textId="566CD8B4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a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5CA67E89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7A5130E5" w14:textId="77777777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CO</w:t>
            </w:r>
          </w:p>
        </w:tc>
        <w:tc>
          <w:tcPr>
            <w:tcW w:w="271" w:type="pct"/>
          </w:tcPr>
          <w:p w14:paraId="17CDCD4F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4D4A1CF3" w14:textId="6B718A0E" w:rsidR="00BD17F5" w:rsidRPr="00CA4F97" w:rsidRDefault="00BD17F5" w:rsidP="00CA40B9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20</w:t>
            </w:r>
          </w:p>
        </w:tc>
      </w:tr>
      <w:tr w:rsidR="00BD17F5" w14:paraId="46BE862E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177A8E99" w14:textId="77777777" w:rsidR="00BD17F5" w:rsidRPr="00CA4F97" w:rsidRDefault="00BD17F5" w:rsidP="00CA4F9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</w:tcPr>
          <w:p w14:paraId="53BD393B" w14:textId="71A09E71" w:rsidR="00BD17F5" w:rsidRPr="00CA4F97" w:rsidRDefault="00CA40B9" w:rsidP="00CA4F9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.</w:t>
            </w:r>
          </w:p>
        </w:tc>
        <w:tc>
          <w:tcPr>
            <w:tcW w:w="3743" w:type="pct"/>
          </w:tcPr>
          <w:p w14:paraId="1D496860" w14:textId="77777777" w:rsidR="00BD17F5" w:rsidRPr="00CA4F97" w:rsidRDefault="00BD17F5" w:rsidP="00CA4F97">
            <w:pPr>
              <w:rPr>
                <w:bCs/>
                <w:sz w:val="22"/>
                <w:szCs w:val="22"/>
              </w:rPr>
            </w:pPr>
          </w:p>
        </w:tc>
        <w:tc>
          <w:tcPr>
            <w:tcW w:w="270" w:type="pct"/>
          </w:tcPr>
          <w:p w14:paraId="2435D97C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</w:tcPr>
          <w:p w14:paraId="40E51CC6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308DB0A5" w14:textId="77777777" w:rsidR="00BD17F5" w:rsidRPr="00CA4F97" w:rsidRDefault="00BD17F5" w:rsidP="00CA40B9">
            <w:pPr>
              <w:jc w:val="center"/>
              <w:rPr>
                <w:sz w:val="22"/>
                <w:szCs w:val="22"/>
              </w:rPr>
            </w:pPr>
          </w:p>
        </w:tc>
      </w:tr>
      <w:tr w:rsidR="00BD17F5" w14:paraId="4E4D06FC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3DF17F74" w14:textId="77777777" w:rsidR="00AA17F5" w:rsidRPr="00CA4F97" w:rsidRDefault="00AA17F5" w:rsidP="00CA4F9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  <w:vAlign w:val="bottom"/>
          </w:tcPr>
          <w:p w14:paraId="74B34C65" w14:textId="77777777" w:rsidR="00AA17F5" w:rsidRPr="00CA4F97" w:rsidRDefault="00AA17F5" w:rsidP="00BD17F5">
            <w:pPr>
              <w:rPr>
                <w:sz w:val="22"/>
                <w:szCs w:val="22"/>
              </w:rPr>
            </w:pPr>
          </w:p>
        </w:tc>
        <w:tc>
          <w:tcPr>
            <w:tcW w:w="3743" w:type="pct"/>
            <w:vAlign w:val="bottom"/>
          </w:tcPr>
          <w:p w14:paraId="1D86B4EE" w14:textId="60152C20" w:rsidR="00AA17F5" w:rsidRPr="00CA4F97" w:rsidRDefault="00AA17F5" w:rsidP="00BD17F5">
            <w:pPr>
              <w:jc w:val="center"/>
              <w:rPr>
                <w:bCs/>
                <w:sz w:val="22"/>
                <w:szCs w:val="22"/>
              </w:rPr>
            </w:pPr>
            <w:r w:rsidRPr="00CA4F97">
              <w:rPr>
                <w:b/>
                <w:bCs/>
                <w:sz w:val="22"/>
                <w:szCs w:val="22"/>
              </w:rPr>
              <w:t>(OR)</w:t>
            </w:r>
          </w:p>
        </w:tc>
        <w:tc>
          <w:tcPr>
            <w:tcW w:w="270" w:type="pct"/>
            <w:vAlign w:val="bottom"/>
          </w:tcPr>
          <w:p w14:paraId="53D7DA36" w14:textId="77777777" w:rsidR="00AA17F5" w:rsidRPr="00CA4F97" w:rsidRDefault="00AA17F5" w:rsidP="00BD17F5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  <w:vAlign w:val="bottom"/>
          </w:tcPr>
          <w:p w14:paraId="1ADB3BF6" w14:textId="77777777" w:rsidR="00AA17F5" w:rsidRPr="00CA4F97" w:rsidRDefault="00AA17F5" w:rsidP="00BD17F5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  <w:vAlign w:val="bottom"/>
          </w:tcPr>
          <w:p w14:paraId="679806E2" w14:textId="77777777" w:rsidR="00AA17F5" w:rsidRPr="00CA4F97" w:rsidRDefault="00AA17F5" w:rsidP="00CA40B9">
            <w:pPr>
              <w:jc w:val="center"/>
              <w:rPr>
                <w:sz w:val="22"/>
                <w:szCs w:val="22"/>
              </w:rPr>
            </w:pPr>
          </w:p>
        </w:tc>
      </w:tr>
      <w:tr w:rsidR="00BD17F5" w14:paraId="7C6C4D07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4A83CEC8" w14:textId="2732043A" w:rsidR="00BD17F5" w:rsidRPr="00CA4F97" w:rsidRDefault="00BD17F5" w:rsidP="00CA4F97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8.</w:t>
            </w:r>
          </w:p>
        </w:tc>
        <w:tc>
          <w:tcPr>
            <w:tcW w:w="189" w:type="pct"/>
          </w:tcPr>
          <w:p w14:paraId="3DA0BC0D" w14:textId="39EB528F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a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5A5B200E" w14:textId="77777777" w:rsidR="00BD17F5" w:rsidRPr="00CA4F97" w:rsidRDefault="00BD17F5" w:rsidP="00CA4F97">
            <w:pPr>
              <w:rPr>
                <w:bCs/>
                <w:sz w:val="22"/>
                <w:szCs w:val="22"/>
              </w:rPr>
            </w:pPr>
          </w:p>
        </w:tc>
        <w:tc>
          <w:tcPr>
            <w:tcW w:w="270" w:type="pct"/>
          </w:tcPr>
          <w:p w14:paraId="74E9910D" w14:textId="52595218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CO6</w:t>
            </w:r>
          </w:p>
        </w:tc>
        <w:tc>
          <w:tcPr>
            <w:tcW w:w="271" w:type="pct"/>
          </w:tcPr>
          <w:p w14:paraId="3F6E8301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0DA48AC5" w14:textId="47AF4027" w:rsidR="00BD17F5" w:rsidRPr="00CA4F97" w:rsidRDefault="00BD17F5" w:rsidP="00CA40B9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20</w:t>
            </w:r>
          </w:p>
        </w:tc>
      </w:tr>
      <w:tr w:rsidR="00BD17F5" w14:paraId="712616AE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302965A5" w14:textId="77777777" w:rsidR="00BD17F5" w:rsidRPr="00CA4F97" w:rsidRDefault="00BD17F5" w:rsidP="00CA4F9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89" w:type="pct"/>
          </w:tcPr>
          <w:p w14:paraId="3F2D405C" w14:textId="13CB0368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b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460AE5F5" w14:textId="77777777" w:rsidR="00BD17F5" w:rsidRPr="00CA4F97" w:rsidRDefault="00BD17F5" w:rsidP="00CA4F97">
            <w:pPr>
              <w:rPr>
                <w:bCs/>
                <w:sz w:val="22"/>
                <w:szCs w:val="22"/>
              </w:rPr>
            </w:pPr>
          </w:p>
        </w:tc>
        <w:tc>
          <w:tcPr>
            <w:tcW w:w="270" w:type="pct"/>
          </w:tcPr>
          <w:p w14:paraId="2B24CE5C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</w:tcPr>
          <w:p w14:paraId="3E0D578B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20E44B36" w14:textId="77777777" w:rsidR="00BD17F5" w:rsidRPr="00CA4F97" w:rsidRDefault="00BD17F5" w:rsidP="00CA40B9">
            <w:pPr>
              <w:jc w:val="center"/>
              <w:rPr>
                <w:sz w:val="22"/>
                <w:szCs w:val="22"/>
              </w:rPr>
            </w:pPr>
          </w:p>
        </w:tc>
      </w:tr>
      <w:tr w:rsidR="00AA17F5" w:rsidRPr="00BA50B9" w14:paraId="6462241D" w14:textId="77777777" w:rsidTr="00CA4F97">
        <w:trPr>
          <w:trHeight w:val="550"/>
        </w:trPr>
        <w:tc>
          <w:tcPr>
            <w:tcW w:w="5000" w:type="pct"/>
            <w:gridSpan w:val="6"/>
            <w:vAlign w:val="center"/>
          </w:tcPr>
          <w:p w14:paraId="30C3D8D5" w14:textId="35A5857B" w:rsidR="00AA17F5" w:rsidRPr="00CA4F97" w:rsidRDefault="004A446B" w:rsidP="00CA4F97">
            <w:pPr>
              <w:jc w:val="center"/>
              <w:rPr>
                <w:sz w:val="22"/>
                <w:szCs w:val="22"/>
              </w:rPr>
            </w:pPr>
            <w:r w:rsidRPr="00CA4F97">
              <w:rPr>
                <w:b/>
                <w:bCs/>
                <w:sz w:val="22"/>
                <w:szCs w:val="22"/>
              </w:rPr>
              <w:t>COMPULSORY QUESTION</w:t>
            </w:r>
          </w:p>
        </w:tc>
      </w:tr>
      <w:tr w:rsidR="00BD17F5" w:rsidRPr="00BA50B9" w14:paraId="416311A2" w14:textId="77777777" w:rsidTr="00CA4F97">
        <w:trPr>
          <w:trHeight w:val="283"/>
        </w:trPr>
        <w:tc>
          <w:tcPr>
            <w:tcW w:w="257" w:type="pct"/>
            <w:vAlign w:val="center"/>
          </w:tcPr>
          <w:p w14:paraId="24106A57" w14:textId="445B2560" w:rsidR="00BD17F5" w:rsidRPr="00CA4F97" w:rsidRDefault="00BD17F5" w:rsidP="00CA4F97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9.</w:t>
            </w:r>
          </w:p>
        </w:tc>
        <w:tc>
          <w:tcPr>
            <w:tcW w:w="189" w:type="pct"/>
          </w:tcPr>
          <w:p w14:paraId="24CC6479" w14:textId="6E4E5CE2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a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503739C4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71AFFCCD" w14:textId="77777777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CO6</w:t>
            </w:r>
          </w:p>
        </w:tc>
        <w:tc>
          <w:tcPr>
            <w:tcW w:w="271" w:type="pct"/>
          </w:tcPr>
          <w:p w14:paraId="07823432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29190F0C" w14:textId="03E86299" w:rsidR="00BD17F5" w:rsidRPr="00CA4F97" w:rsidRDefault="00BD17F5" w:rsidP="00CA40B9">
            <w:pPr>
              <w:jc w:val="center"/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20</w:t>
            </w:r>
          </w:p>
        </w:tc>
      </w:tr>
      <w:tr w:rsidR="00BD17F5" w14:paraId="7328C25A" w14:textId="77777777" w:rsidTr="00CA4F97">
        <w:trPr>
          <w:trHeight w:val="283"/>
        </w:trPr>
        <w:tc>
          <w:tcPr>
            <w:tcW w:w="257" w:type="pct"/>
          </w:tcPr>
          <w:p w14:paraId="10A83844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189" w:type="pct"/>
          </w:tcPr>
          <w:p w14:paraId="208335F6" w14:textId="4F4E3B78" w:rsidR="00BD17F5" w:rsidRPr="00CA4F97" w:rsidRDefault="00BD17F5" w:rsidP="00CA4F97">
            <w:pPr>
              <w:rPr>
                <w:sz w:val="22"/>
                <w:szCs w:val="22"/>
              </w:rPr>
            </w:pPr>
            <w:r w:rsidRPr="00CA4F97">
              <w:rPr>
                <w:sz w:val="22"/>
                <w:szCs w:val="22"/>
              </w:rPr>
              <w:t>b</w:t>
            </w:r>
            <w:r w:rsidR="00CA40B9">
              <w:rPr>
                <w:sz w:val="22"/>
                <w:szCs w:val="22"/>
              </w:rPr>
              <w:t>.</w:t>
            </w:r>
          </w:p>
        </w:tc>
        <w:tc>
          <w:tcPr>
            <w:tcW w:w="3743" w:type="pct"/>
          </w:tcPr>
          <w:p w14:paraId="64B9ED1D" w14:textId="77777777" w:rsidR="00BD17F5" w:rsidRPr="00CA4F97" w:rsidRDefault="00BD17F5" w:rsidP="00CA4F97">
            <w:pPr>
              <w:rPr>
                <w:bCs/>
                <w:sz w:val="22"/>
                <w:szCs w:val="22"/>
              </w:rPr>
            </w:pPr>
          </w:p>
        </w:tc>
        <w:tc>
          <w:tcPr>
            <w:tcW w:w="270" w:type="pct"/>
          </w:tcPr>
          <w:p w14:paraId="4BCA6E11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1" w:type="pct"/>
          </w:tcPr>
          <w:p w14:paraId="2FED57AC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  <w:tc>
          <w:tcPr>
            <w:tcW w:w="270" w:type="pct"/>
          </w:tcPr>
          <w:p w14:paraId="3F491EA0" w14:textId="77777777" w:rsidR="00BD17F5" w:rsidRPr="00CA4F97" w:rsidRDefault="00BD17F5" w:rsidP="00CA4F97">
            <w:pPr>
              <w:rPr>
                <w:sz w:val="22"/>
                <w:szCs w:val="22"/>
              </w:rPr>
            </w:pPr>
          </w:p>
        </w:tc>
      </w:tr>
    </w:tbl>
    <w:p w14:paraId="7670FB25" w14:textId="7F525306" w:rsidR="00180990" w:rsidRDefault="00180990" w:rsidP="00856324"/>
    <w:p w14:paraId="0209DE1F" w14:textId="77777777" w:rsidR="00CA4F97" w:rsidRDefault="00CA4F97" w:rsidP="00CA4F97">
      <w:r w:rsidRPr="00135D51">
        <w:rPr>
          <w:b/>
          <w:bCs/>
        </w:rPr>
        <w:t>CO</w:t>
      </w:r>
      <w:r>
        <w:t xml:space="preserve"> – COURSE OUTCOME</w:t>
      </w:r>
      <w:r>
        <w:tab/>
        <w:t xml:space="preserve">        </w:t>
      </w:r>
      <w:r w:rsidRPr="00135D51">
        <w:rPr>
          <w:b/>
          <w:bCs/>
        </w:rPr>
        <w:t>BL</w:t>
      </w:r>
      <w:r>
        <w:t xml:space="preserve"> – BLOOM’S LEVEL        </w:t>
      </w:r>
      <w:r w:rsidRPr="00D21B4B">
        <w:rPr>
          <w:b/>
          <w:bCs/>
        </w:rPr>
        <w:t>M</w:t>
      </w:r>
      <w:r>
        <w:t xml:space="preserve"> – MARKS ALLOTTED</w:t>
      </w:r>
    </w:p>
    <w:p w14:paraId="2F98C66E" w14:textId="77777777" w:rsidR="00D135AA" w:rsidRDefault="00D135AA" w:rsidP="00856324"/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632"/>
        <w:gridCol w:w="9858"/>
      </w:tblGrid>
      <w:tr w:rsidR="004550EF" w14:paraId="6ECAC02E" w14:textId="77777777" w:rsidTr="00D54806">
        <w:tc>
          <w:tcPr>
            <w:tcW w:w="425" w:type="dxa"/>
          </w:tcPr>
          <w:p w14:paraId="3114F3EC" w14:textId="77777777" w:rsidR="004550EF" w:rsidRPr="00930ED1" w:rsidRDefault="004550EF" w:rsidP="00D54806">
            <w:pPr>
              <w:rPr>
                <w:sz w:val="22"/>
                <w:szCs w:val="22"/>
              </w:rPr>
            </w:pPr>
          </w:p>
        </w:tc>
        <w:tc>
          <w:tcPr>
            <w:tcW w:w="10065" w:type="dxa"/>
          </w:tcPr>
          <w:p w14:paraId="0BDE6B65" w14:textId="77777777" w:rsidR="004550EF" w:rsidRPr="00930ED1" w:rsidRDefault="004550EF" w:rsidP="00D54806">
            <w:pPr>
              <w:jc w:val="center"/>
              <w:rPr>
                <w:b/>
                <w:sz w:val="22"/>
                <w:szCs w:val="22"/>
              </w:rPr>
            </w:pPr>
            <w:r w:rsidRPr="00930ED1">
              <w:rPr>
                <w:b/>
                <w:sz w:val="22"/>
                <w:szCs w:val="22"/>
              </w:rPr>
              <w:t>COURSE OUTCOMES</w:t>
            </w:r>
          </w:p>
        </w:tc>
      </w:tr>
      <w:tr w:rsidR="004550EF" w14:paraId="18F24B32" w14:textId="77777777" w:rsidTr="00D54806">
        <w:tc>
          <w:tcPr>
            <w:tcW w:w="425" w:type="dxa"/>
          </w:tcPr>
          <w:p w14:paraId="733B9147" w14:textId="77777777" w:rsidR="004550EF" w:rsidRPr="00930ED1" w:rsidRDefault="004550EF" w:rsidP="00D54806">
            <w:pPr>
              <w:rPr>
                <w:sz w:val="22"/>
                <w:szCs w:val="22"/>
              </w:rPr>
            </w:pPr>
            <w:r w:rsidRPr="00930ED1">
              <w:rPr>
                <w:sz w:val="22"/>
                <w:szCs w:val="22"/>
              </w:rPr>
              <w:t>CO1</w:t>
            </w:r>
          </w:p>
        </w:tc>
        <w:tc>
          <w:tcPr>
            <w:tcW w:w="10065" w:type="dxa"/>
          </w:tcPr>
          <w:p w14:paraId="4F4158A3" w14:textId="77777777" w:rsidR="004550EF" w:rsidRPr="00930ED1" w:rsidRDefault="004550EF" w:rsidP="00D54806">
            <w:pPr>
              <w:rPr>
                <w:sz w:val="22"/>
                <w:szCs w:val="22"/>
              </w:rPr>
            </w:pPr>
          </w:p>
        </w:tc>
      </w:tr>
      <w:tr w:rsidR="004550EF" w14:paraId="4B0027B9" w14:textId="77777777" w:rsidTr="00D54806">
        <w:tc>
          <w:tcPr>
            <w:tcW w:w="425" w:type="dxa"/>
          </w:tcPr>
          <w:p w14:paraId="223B78CF" w14:textId="77777777" w:rsidR="004550EF" w:rsidRPr="00930ED1" w:rsidRDefault="004550EF" w:rsidP="00D54806">
            <w:pPr>
              <w:rPr>
                <w:sz w:val="22"/>
                <w:szCs w:val="22"/>
              </w:rPr>
            </w:pPr>
            <w:r w:rsidRPr="00930ED1">
              <w:rPr>
                <w:sz w:val="22"/>
                <w:szCs w:val="22"/>
              </w:rPr>
              <w:t>CO2</w:t>
            </w:r>
          </w:p>
        </w:tc>
        <w:tc>
          <w:tcPr>
            <w:tcW w:w="10065" w:type="dxa"/>
          </w:tcPr>
          <w:p w14:paraId="5E966727" w14:textId="77777777" w:rsidR="004550EF" w:rsidRPr="00930ED1" w:rsidRDefault="004550EF" w:rsidP="00D54806">
            <w:pPr>
              <w:rPr>
                <w:sz w:val="22"/>
                <w:szCs w:val="22"/>
              </w:rPr>
            </w:pPr>
          </w:p>
        </w:tc>
      </w:tr>
      <w:tr w:rsidR="004550EF" w14:paraId="3C1E29A3" w14:textId="77777777" w:rsidTr="00D54806">
        <w:tc>
          <w:tcPr>
            <w:tcW w:w="425" w:type="dxa"/>
          </w:tcPr>
          <w:p w14:paraId="6000B4E7" w14:textId="77777777" w:rsidR="004550EF" w:rsidRPr="00930ED1" w:rsidRDefault="004550EF" w:rsidP="00D54806">
            <w:pPr>
              <w:rPr>
                <w:sz w:val="22"/>
                <w:szCs w:val="22"/>
              </w:rPr>
            </w:pPr>
            <w:r w:rsidRPr="00930ED1">
              <w:rPr>
                <w:sz w:val="22"/>
                <w:szCs w:val="22"/>
              </w:rPr>
              <w:t>CO3</w:t>
            </w:r>
          </w:p>
        </w:tc>
        <w:tc>
          <w:tcPr>
            <w:tcW w:w="10065" w:type="dxa"/>
          </w:tcPr>
          <w:p w14:paraId="1628F3D0" w14:textId="77777777" w:rsidR="004550EF" w:rsidRPr="00930ED1" w:rsidRDefault="004550EF" w:rsidP="00D54806">
            <w:pPr>
              <w:rPr>
                <w:sz w:val="22"/>
                <w:szCs w:val="22"/>
              </w:rPr>
            </w:pPr>
          </w:p>
        </w:tc>
      </w:tr>
      <w:tr w:rsidR="004550EF" w14:paraId="0108D39B" w14:textId="77777777" w:rsidTr="00D54806">
        <w:tc>
          <w:tcPr>
            <w:tcW w:w="425" w:type="dxa"/>
          </w:tcPr>
          <w:p w14:paraId="6C301918" w14:textId="77777777" w:rsidR="004550EF" w:rsidRPr="00930ED1" w:rsidRDefault="004550EF" w:rsidP="00D54806">
            <w:pPr>
              <w:rPr>
                <w:sz w:val="22"/>
                <w:szCs w:val="22"/>
              </w:rPr>
            </w:pPr>
            <w:r w:rsidRPr="00930ED1">
              <w:rPr>
                <w:sz w:val="22"/>
                <w:szCs w:val="22"/>
              </w:rPr>
              <w:lastRenderedPageBreak/>
              <w:t>CO4</w:t>
            </w:r>
          </w:p>
        </w:tc>
        <w:tc>
          <w:tcPr>
            <w:tcW w:w="10065" w:type="dxa"/>
          </w:tcPr>
          <w:p w14:paraId="0C3FA77B" w14:textId="77777777" w:rsidR="004550EF" w:rsidRPr="00930ED1" w:rsidRDefault="004550EF" w:rsidP="00D54806">
            <w:pPr>
              <w:rPr>
                <w:sz w:val="22"/>
                <w:szCs w:val="22"/>
              </w:rPr>
            </w:pPr>
          </w:p>
        </w:tc>
      </w:tr>
      <w:tr w:rsidR="004550EF" w14:paraId="5C0F424D" w14:textId="77777777" w:rsidTr="00D54806">
        <w:tc>
          <w:tcPr>
            <w:tcW w:w="425" w:type="dxa"/>
          </w:tcPr>
          <w:p w14:paraId="4AAAA472" w14:textId="77777777" w:rsidR="004550EF" w:rsidRPr="00930ED1" w:rsidRDefault="004550EF" w:rsidP="00D54806">
            <w:pPr>
              <w:rPr>
                <w:sz w:val="22"/>
                <w:szCs w:val="22"/>
              </w:rPr>
            </w:pPr>
            <w:r w:rsidRPr="00930ED1">
              <w:rPr>
                <w:sz w:val="22"/>
                <w:szCs w:val="22"/>
              </w:rPr>
              <w:t>CO5</w:t>
            </w:r>
          </w:p>
        </w:tc>
        <w:tc>
          <w:tcPr>
            <w:tcW w:w="10065" w:type="dxa"/>
          </w:tcPr>
          <w:p w14:paraId="0F7379AB" w14:textId="77777777" w:rsidR="004550EF" w:rsidRPr="00930ED1" w:rsidRDefault="004550EF" w:rsidP="00D54806">
            <w:pPr>
              <w:rPr>
                <w:sz w:val="22"/>
                <w:szCs w:val="22"/>
              </w:rPr>
            </w:pPr>
          </w:p>
        </w:tc>
      </w:tr>
      <w:tr w:rsidR="004550EF" w14:paraId="0041DD8F" w14:textId="77777777" w:rsidTr="00D54806">
        <w:tc>
          <w:tcPr>
            <w:tcW w:w="425" w:type="dxa"/>
          </w:tcPr>
          <w:p w14:paraId="506F721E" w14:textId="77777777" w:rsidR="004550EF" w:rsidRPr="00930ED1" w:rsidRDefault="004550EF" w:rsidP="00D54806">
            <w:pPr>
              <w:rPr>
                <w:sz w:val="22"/>
                <w:szCs w:val="22"/>
              </w:rPr>
            </w:pPr>
            <w:r w:rsidRPr="00930ED1">
              <w:rPr>
                <w:sz w:val="22"/>
                <w:szCs w:val="22"/>
              </w:rPr>
              <w:t>CO6</w:t>
            </w:r>
          </w:p>
        </w:tc>
        <w:tc>
          <w:tcPr>
            <w:tcW w:w="10065" w:type="dxa"/>
          </w:tcPr>
          <w:p w14:paraId="5E79C32F" w14:textId="77777777" w:rsidR="004550EF" w:rsidRPr="00930ED1" w:rsidRDefault="004550EF" w:rsidP="00D54806">
            <w:pPr>
              <w:rPr>
                <w:sz w:val="22"/>
                <w:szCs w:val="22"/>
              </w:rPr>
            </w:pPr>
          </w:p>
        </w:tc>
      </w:tr>
    </w:tbl>
    <w:p w14:paraId="072290B6" w14:textId="3F814F39" w:rsidR="004550EF" w:rsidRDefault="004550EF" w:rsidP="00856324"/>
    <w:tbl>
      <w:tblPr>
        <w:tblStyle w:val="TableGrid"/>
        <w:tblW w:w="6385" w:type="dxa"/>
        <w:jc w:val="center"/>
        <w:tblLook w:val="04A0" w:firstRow="1" w:lastRow="0" w:firstColumn="1" w:lastColumn="0" w:noHBand="0" w:noVBand="1"/>
      </w:tblPr>
      <w:tblGrid>
        <w:gridCol w:w="1140"/>
        <w:gridCol w:w="709"/>
        <w:gridCol w:w="708"/>
        <w:gridCol w:w="709"/>
        <w:gridCol w:w="709"/>
        <w:gridCol w:w="709"/>
        <w:gridCol w:w="708"/>
        <w:gridCol w:w="993"/>
      </w:tblGrid>
      <w:tr w:rsidR="004550EF" w14:paraId="0423F62A" w14:textId="77777777" w:rsidTr="00CA4F97">
        <w:trPr>
          <w:jc w:val="center"/>
        </w:trPr>
        <w:tc>
          <w:tcPr>
            <w:tcW w:w="6385" w:type="dxa"/>
            <w:gridSpan w:val="8"/>
          </w:tcPr>
          <w:p w14:paraId="60464DCF" w14:textId="026733BA" w:rsidR="004550EF" w:rsidRPr="00930ED1" w:rsidRDefault="004550EF" w:rsidP="00D54806">
            <w:pPr>
              <w:jc w:val="center"/>
              <w:rPr>
                <w:b/>
                <w:sz w:val="22"/>
                <w:szCs w:val="22"/>
              </w:rPr>
            </w:pPr>
            <w:r w:rsidRPr="00930ED1">
              <w:rPr>
                <w:b/>
                <w:sz w:val="22"/>
                <w:szCs w:val="22"/>
              </w:rPr>
              <w:t xml:space="preserve">Assessment Pattern as per Bloom’s </w:t>
            </w:r>
            <w:r w:rsidR="00CA4F97">
              <w:rPr>
                <w:b/>
                <w:sz w:val="22"/>
                <w:szCs w:val="22"/>
              </w:rPr>
              <w:t>Level</w:t>
            </w:r>
          </w:p>
        </w:tc>
      </w:tr>
      <w:tr w:rsidR="004550EF" w14:paraId="500E98D4" w14:textId="77777777" w:rsidTr="00CA4F97">
        <w:trPr>
          <w:jc w:val="center"/>
        </w:trPr>
        <w:tc>
          <w:tcPr>
            <w:tcW w:w="1140" w:type="dxa"/>
          </w:tcPr>
          <w:p w14:paraId="72A75550" w14:textId="190136D4" w:rsidR="004550EF" w:rsidRPr="00CC7F9A" w:rsidRDefault="004550EF" w:rsidP="00D54806">
            <w:pPr>
              <w:jc w:val="center"/>
              <w:rPr>
                <w:b/>
                <w:bCs/>
                <w:sz w:val="22"/>
                <w:szCs w:val="22"/>
              </w:rPr>
            </w:pPr>
            <w:r w:rsidRPr="00CC7F9A">
              <w:rPr>
                <w:b/>
                <w:bCs/>
                <w:sz w:val="22"/>
                <w:szCs w:val="22"/>
              </w:rPr>
              <w:t xml:space="preserve">CO / </w:t>
            </w:r>
            <w:r w:rsidR="00CA4F97">
              <w:rPr>
                <w:b/>
                <w:bCs/>
                <w:sz w:val="22"/>
                <w:szCs w:val="22"/>
              </w:rPr>
              <w:t>BL</w:t>
            </w:r>
          </w:p>
        </w:tc>
        <w:tc>
          <w:tcPr>
            <w:tcW w:w="709" w:type="dxa"/>
          </w:tcPr>
          <w:p w14:paraId="1880D6C6" w14:textId="77777777" w:rsidR="004550EF" w:rsidRPr="00CC7F9A" w:rsidRDefault="004550EF" w:rsidP="00D54806">
            <w:pPr>
              <w:jc w:val="center"/>
              <w:rPr>
                <w:b/>
                <w:sz w:val="22"/>
                <w:szCs w:val="22"/>
              </w:rPr>
            </w:pPr>
            <w:r w:rsidRPr="00CC7F9A">
              <w:rPr>
                <w:b/>
                <w:sz w:val="22"/>
                <w:szCs w:val="22"/>
              </w:rPr>
              <w:t>R</w:t>
            </w:r>
          </w:p>
        </w:tc>
        <w:tc>
          <w:tcPr>
            <w:tcW w:w="708" w:type="dxa"/>
          </w:tcPr>
          <w:p w14:paraId="21BC3562" w14:textId="77777777" w:rsidR="004550EF" w:rsidRPr="00CC7F9A" w:rsidRDefault="004550EF" w:rsidP="00D54806">
            <w:pPr>
              <w:jc w:val="center"/>
              <w:rPr>
                <w:b/>
                <w:sz w:val="22"/>
                <w:szCs w:val="22"/>
              </w:rPr>
            </w:pPr>
            <w:r w:rsidRPr="00CC7F9A">
              <w:rPr>
                <w:b/>
                <w:sz w:val="22"/>
                <w:szCs w:val="22"/>
              </w:rPr>
              <w:t>U</w:t>
            </w:r>
          </w:p>
        </w:tc>
        <w:tc>
          <w:tcPr>
            <w:tcW w:w="709" w:type="dxa"/>
          </w:tcPr>
          <w:p w14:paraId="4C58C712" w14:textId="77777777" w:rsidR="004550EF" w:rsidRPr="00CC7F9A" w:rsidRDefault="004550EF" w:rsidP="00D54806">
            <w:pPr>
              <w:jc w:val="center"/>
              <w:rPr>
                <w:b/>
                <w:sz w:val="22"/>
                <w:szCs w:val="22"/>
              </w:rPr>
            </w:pPr>
            <w:r w:rsidRPr="00CC7F9A">
              <w:rPr>
                <w:b/>
                <w:sz w:val="22"/>
                <w:szCs w:val="22"/>
              </w:rPr>
              <w:t>A</w:t>
            </w:r>
          </w:p>
        </w:tc>
        <w:tc>
          <w:tcPr>
            <w:tcW w:w="709" w:type="dxa"/>
          </w:tcPr>
          <w:p w14:paraId="04D9C88C" w14:textId="77777777" w:rsidR="004550EF" w:rsidRPr="00CC7F9A" w:rsidRDefault="004550EF" w:rsidP="00D54806">
            <w:pPr>
              <w:jc w:val="center"/>
              <w:rPr>
                <w:b/>
                <w:sz w:val="22"/>
                <w:szCs w:val="22"/>
              </w:rPr>
            </w:pPr>
            <w:r w:rsidRPr="00CC7F9A">
              <w:rPr>
                <w:b/>
                <w:sz w:val="22"/>
                <w:szCs w:val="22"/>
              </w:rPr>
              <w:t>An</w:t>
            </w:r>
          </w:p>
        </w:tc>
        <w:tc>
          <w:tcPr>
            <w:tcW w:w="709" w:type="dxa"/>
          </w:tcPr>
          <w:p w14:paraId="31EF4F85" w14:textId="77777777" w:rsidR="004550EF" w:rsidRPr="00CC7F9A" w:rsidRDefault="004550EF" w:rsidP="00D54806">
            <w:pPr>
              <w:jc w:val="center"/>
              <w:rPr>
                <w:b/>
                <w:sz w:val="22"/>
                <w:szCs w:val="22"/>
              </w:rPr>
            </w:pPr>
            <w:r w:rsidRPr="00CC7F9A">
              <w:rPr>
                <w:b/>
                <w:sz w:val="22"/>
                <w:szCs w:val="22"/>
              </w:rPr>
              <w:t>E</w:t>
            </w:r>
          </w:p>
        </w:tc>
        <w:tc>
          <w:tcPr>
            <w:tcW w:w="708" w:type="dxa"/>
          </w:tcPr>
          <w:p w14:paraId="44CA5EAF" w14:textId="77777777" w:rsidR="004550EF" w:rsidRPr="00CC7F9A" w:rsidRDefault="004550EF" w:rsidP="00D54806">
            <w:pPr>
              <w:jc w:val="center"/>
              <w:rPr>
                <w:b/>
                <w:sz w:val="22"/>
                <w:szCs w:val="22"/>
              </w:rPr>
            </w:pPr>
            <w:r w:rsidRPr="00CC7F9A">
              <w:rPr>
                <w:b/>
                <w:sz w:val="22"/>
                <w:szCs w:val="22"/>
              </w:rPr>
              <w:t>C</w:t>
            </w:r>
          </w:p>
        </w:tc>
        <w:tc>
          <w:tcPr>
            <w:tcW w:w="993" w:type="dxa"/>
          </w:tcPr>
          <w:p w14:paraId="229F3059" w14:textId="77777777" w:rsidR="004550EF" w:rsidRPr="00CC7F9A" w:rsidRDefault="004550EF" w:rsidP="00D54806">
            <w:pPr>
              <w:jc w:val="center"/>
              <w:rPr>
                <w:b/>
                <w:sz w:val="22"/>
                <w:szCs w:val="22"/>
              </w:rPr>
            </w:pPr>
            <w:r w:rsidRPr="00CC7F9A">
              <w:rPr>
                <w:b/>
                <w:sz w:val="22"/>
                <w:szCs w:val="22"/>
              </w:rPr>
              <w:t>Total</w:t>
            </w:r>
          </w:p>
        </w:tc>
      </w:tr>
      <w:tr w:rsidR="004550EF" w14:paraId="091C6393" w14:textId="77777777" w:rsidTr="00CA4F97">
        <w:trPr>
          <w:jc w:val="center"/>
        </w:trPr>
        <w:tc>
          <w:tcPr>
            <w:tcW w:w="1140" w:type="dxa"/>
          </w:tcPr>
          <w:p w14:paraId="5B09D654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  <w:r w:rsidRPr="00CC7F9A">
              <w:rPr>
                <w:sz w:val="22"/>
                <w:szCs w:val="22"/>
              </w:rPr>
              <w:t>CO1</w:t>
            </w:r>
          </w:p>
        </w:tc>
        <w:tc>
          <w:tcPr>
            <w:tcW w:w="709" w:type="dxa"/>
          </w:tcPr>
          <w:p w14:paraId="23704223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24A60897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10A45476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0B48F0E9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084EDD69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5490B28D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4E1EA7E9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4550EF" w14:paraId="1D921849" w14:textId="77777777" w:rsidTr="00CA4F97">
        <w:trPr>
          <w:jc w:val="center"/>
        </w:trPr>
        <w:tc>
          <w:tcPr>
            <w:tcW w:w="1140" w:type="dxa"/>
          </w:tcPr>
          <w:p w14:paraId="2124AE49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  <w:r w:rsidRPr="00CC7F9A">
              <w:rPr>
                <w:sz w:val="22"/>
                <w:szCs w:val="22"/>
              </w:rPr>
              <w:t>CO2</w:t>
            </w:r>
          </w:p>
        </w:tc>
        <w:tc>
          <w:tcPr>
            <w:tcW w:w="709" w:type="dxa"/>
          </w:tcPr>
          <w:p w14:paraId="173EDC9F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61A278C8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31007343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7952ACAD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73B752CB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5AF02FF4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4B6C875F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4550EF" w14:paraId="3426AB14" w14:textId="77777777" w:rsidTr="00CA4F97">
        <w:trPr>
          <w:jc w:val="center"/>
        </w:trPr>
        <w:tc>
          <w:tcPr>
            <w:tcW w:w="1140" w:type="dxa"/>
          </w:tcPr>
          <w:p w14:paraId="08BA7B05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  <w:r w:rsidRPr="00CC7F9A">
              <w:rPr>
                <w:sz w:val="22"/>
                <w:szCs w:val="22"/>
              </w:rPr>
              <w:t>CO3</w:t>
            </w:r>
          </w:p>
        </w:tc>
        <w:tc>
          <w:tcPr>
            <w:tcW w:w="709" w:type="dxa"/>
          </w:tcPr>
          <w:p w14:paraId="750E21C4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3A3249D3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3646F39A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5AFC2D84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176B013D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7F1B444B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5417E7DB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4550EF" w14:paraId="36B5682D" w14:textId="77777777" w:rsidTr="00CA4F97">
        <w:trPr>
          <w:jc w:val="center"/>
        </w:trPr>
        <w:tc>
          <w:tcPr>
            <w:tcW w:w="1140" w:type="dxa"/>
          </w:tcPr>
          <w:p w14:paraId="4A7DF508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  <w:r w:rsidRPr="00CC7F9A">
              <w:rPr>
                <w:sz w:val="22"/>
                <w:szCs w:val="22"/>
              </w:rPr>
              <w:t>CO4</w:t>
            </w:r>
          </w:p>
        </w:tc>
        <w:tc>
          <w:tcPr>
            <w:tcW w:w="709" w:type="dxa"/>
          </w:tcPr>
          <w:p w14:paraId="5D2E1AC8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4CC6538E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6F8053D0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291C3B9D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3B27C2FD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7F702C4A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0D5FFE8F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4550EF" w14:paraId="491F89BA" w14:textId="77777777" w:rsidTr="00CA4F97">
        <w:trPr>
          <w:jc w:val="center"/>
        </w:trPr>
        <w:tc>
          <w:tcPr>
            <w:tcW w:w="1140" w:type="dxa"/>
          </w:tcPr>
          <w:p w14:paraId="686A50F9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  <w:r w:rsidRPr="00CC7F9A">
              <w:rPr>
                <w:sz w:val="22"/>
                <w:szCs w:val="22"/>
              </w:rPr>
              <w:t>CO5</w:t>
            </w:r>
          </w:p>
        </w:tc>
        <w:tc>
          <w:tcPr>
            <w:tcW w:w="709" w:type="dxa"/>
          </w:tcPr>
          <w:p w14:paraId="51B15D5D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1C578AC2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65730360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08555DFC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4E03336F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6BD90D93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00EAC1F5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4550EF" w14:paraId="334A8008" w14:textId="77777777" w:rsidTr="00CA4F97">
        <w:trPr>
          <w:jc w:val="center"/>
        </w:trPr>
        <w:tc>
          <w:tcPr>
            <w:tcW w:w="1140" w:type="dxa"/>
          </w:tcPr>
          <w:p w14:paraId="59F3877A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  <w:r w:rsidRPr="00CC7F9A">
              <w:rPr>
                <w:sz w:val="22"/>
                <w:szCs w:val="22"/>
              </w:rPr>
              <w:t>CO6</w:t>
            </w:r>
          </w:p>
        </w:tc>
        <w:tc>
          <w:tcPr>
            <w:tcW w:w="709" w:type="dxa"/>
          </w:tcPr>
          <w:p w14:paraId="6EA12FA1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38AD2B4D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6662ED88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7C3F5BF6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9" w:type="dxa"/>
          </w:tcPr>
          <w:p w14:paraId="25B7D93D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</w:tcPr>
          <w:p w14:paraId="1915D028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74DF3D95" w14:textId="77777777" w:rsidR="004550EF" w:rsidRPr="00CC7F9A" w:rsidRDefault="004550EF" w:rsidP="00D54806">
            <w:pPr>
              <w:jc w:val="center"/>
              <w:rPr>
                <w:sz w:val="22"/>
                <w:szCs w:val="22"/>
              </w:rPr>
            </w:pPr>
          </w:p>
        </w:tc>
      </w:tr>
      <w:tr w:rsidR="004550EF" w14:paraId="369CC774" w14:textId="77777777" w:rsidTr="00CA4F97">
        <w:trPr>
          <w:jc w:val="center"/>
        </w:trPr>
        <w:tc>
          <w:tcPr>
            <w:tcW w:w="5392" w:type="dxa"/>
            <w:gridSpan w:val="7"/>
          </w:tcPr>
          <w:p w14:paraId="4C1E72F8" w14:textId="77777777" w:rsidR="004550EF" w:rsidRPr="00CC7F9A" w:rsidRDefault="004550EF" w:rsidP="00D54806">
            <w:pPr>
              <w:rPr>
                <w:sz w:val="22"/>
                <w:szCs w:val="22"/>
              </w:rPr>
            </w:pPr>
          </w:p>
        </w:tc>
        <w:tc>
          <w:tcPr>
            <w:tcW w:w="993" w:type="dxa"/>
          </w:tcPr>
          <w:p w14:paraId="472D798C" w14:textId="1EA38044" w:rsidR="004550EF" w:rsidRPr="00CC7F9A" w:rsidRDefault="004550EF" w:rsidP="00D54806">
            <w:pPr>
              <w:jc w:val="center"/>
              <w:rPr>
                <w:b/>
                <w:sz w:val="22"/>
                <w:szCs w:val="22"/>
              </w:rPr>
            </w:pPr>
            <w:r w:rsidRPr="00CC7F9A">
              <w:rPr>
                <w:b/>
                <w:sz w:val="22"/>
                <w:szCs w:val="22"/>
              </w:rPr>
              <w:t>1</w:t>
            </w:r>
            <w:r w:rsidR="005A6950">
              <w:rPr>
                <w:b/>
                <w:sz w:val="22"/>
                <w:szCs w:val="22"/>
              </w:rPr>
              <w:t>80</w:t>
            </w:r>
          </w:p>
        </w:tc>
      </w:tr>
    </w:tbl>
    <w:p w14:paraId="5EC9015E" w14:textId="77777777" w:rsidR="004550EF" w:rsidRDefault="004550EF" w:rsidP="00856324"/>
    <w:p w14:paraId="755A262A" w14:textId="1E771438" w:rsidR="004550EF" w:rsidRDefault="004550EF" w:rsidP="00856324"/>
    <w:p w14:paraId="594F5EAA" w14:textId="54EF940C" w:rsidR="004550EF" w:rsidRDefault="004550EF" w:rsidP="00856324"/>
    <w:p w14:paraId="36C8EAE5" w14:textId="77777777" w:rsidR="00C73044" w:rsidRDefault="00C73044" w:rsidP="00D75201"/>
    <w:p w14:paraId="54E82E75" w14:textId="77777777" w:rsidR="00C73044" w:rsidRDefault="00C73044" w:rsidP="00D75201"/>
    <w:p w14:paraId="6A4B121F" w14:textId="77777777" w:rsidR="00C73044" w:rsidRDefault="00C73044" w:rsidP="00D75201"/>
    <w:p w14:paraId="5D032460" w14:textId="77777777" w:rsidR="00C73044" w:rsidRDefault="00C73044" w:rsidP="00D75201"/>
    <w:p w14:paraId="5C974D0B" w14:textId="77777777" w:rsidR="00C73044" w:rsidRDefault="00C73044" w:rsidP="00D75201"/>
    <w:p w14:paraId="3373747E" w14:textId="77777777" w:rsidR="00C73044" w:rsidRDefault="00C73044" w:rsidP="00D75201"/>
    <w:p w14:paraId="6F48C2EA" w14:textId="77777777" w:rsidR="00C73044" w:rsidRDefault="00C73044" w:rsidP="00D75201"/>
    <w:p w14:paraId="556A6D3D" w14:textId="77777777" w:rsidR="00C73044" w:rsidRDefault="00C73044" w:rsidP="00D75201"/>
    <w:p w14:paraId="6EED9C17" w14:textId="77777777" w:rsidR="00C73044" w:rsidRDefault="00C73044" w:rsidP="00D75201"/>
    <w:p w14:paraId="2C8A23E1" w14:textId="77777777" w:rsidR="00C73044" w:rsidRDefault="00C73044" w:rsidP="00D75201"/>
    <w:p w14:paraId="4A8F3C97" w14:textId="77777777" w:rsidR="00C73044" w:rsidRDefault="00C73044" w:rsidP="00D75201"/>
    <w:p w14:paraId="74143C20" w14:textId="77777777" w:rsidR="00C73044" w:rsidRDefault="00C73044" w:rsidP="00D75201"/>
    <w:p w14:paraId="47539E92" w14:textId="77777777" w:rsidR="00C73044" w:rsidRDefault="00C73044" w:rsidP="00D75201"/>
    <w:p w14:paraId="6DF7261F" w14:textId="77777777" w:rsidR="00C73044" w:rsidRDefault="00C73044" w:rsidP="00D75201"/>
    <w:sectPr w:rsidR="00C73044" w:rsidSect="00D740DF">
      <w:pgSz w:w="11907" w:h="16839" w:code="9"/>
      <w:pgMar w:top="862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1A32"/>
    <w:multiLevelType w:val="hybridMultilevel"/>
    <w:tmpl w:val="2D2AECE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7540A"/>
    <w:multiLevelType w:val="hybridMultilevel"/>
    <w:tmpl w:val="31D88724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5B6F99"/>
    <w:multiLevelType w:val="hybridMultilevel"/>
    <w:tmpl w:val="31D8872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C83DB8"/>
    <w:multiLevelType w:val="hybridMultilevel"/>
    <w:tmpl w:val="97901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B92581"/>
    <w:multiLevelType w:val="hybridMultilevel"/>
    <w:tmpl w:val="38403EA6"/>
    <w:lvl w:ilvl="0" w:tplc="C70E0F5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07515026">
    <w:abstractNumId w:val="3"/>
  </w:num>
  <w:num w:numId="2" w16cid:durableId="194273684">
    <w:abstractNumId w:val="4"/>
  </w:num>
  <w:num w:numId="3" w16cid:durableId="1605652127">
    <w:abstractNumId w:val="2"/>
  </w:num>
  <w:num w:numId="4" w16cid:durableId="642732324">
    <w:abstractNumId w:val="1"/>
  </w:num>
  <w:num w:numId="5" w16cid:durableId="15313834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tbA0NjI2srAwNjRQ0lEKTi0uzszPAykwqwUAbjNPwSwAAAA="/>
  </w:docVars>
  <w:rsids>
    <w:rsidRoot w:val="002E336A"/>
    <w:rsid w:val="00061821"/>
    <w:rsid w:val="00074BDA"/>
    <w:rsid w:val="000827B6"/>
    <w:rsid w:val="0009746B"/>
    <w:rsid w:val="000A5900"/>
    <w:rsid w:val="000D2DB3"/>
    <w:rsid w:val="000E272A"/>
    <w:rsid w:val="000F3EFE"/>
    <w:rsid w:val="001004A3"/>
    <w:rsid w:val="00100EAE"/>
    <w:rsid w:val="001058E8"/>
    <w:rsid w:val="0015584F"/>
    <w:rsid w:val="00170BCE"/>
    <w:rsid w:val="00180990"/>
    <w:rsid w:val="0019020D"/>
    <w:rsid w:val="001D41FE"/>
    <w:rsid w:val="001D670F"/>
    <w:rsid w:val="001E2222"/>
    <w:rsid w:val="001F54D1"/>
    <w:rsid w:val="001F7E9B"/>
    <w:rsid w:val="00200D89"/>
    <w:rsid w:val="00273D77"/>
    <w:rsid w:val="002A080A"/>
    <w:rsid w:val="002A7082"/>
    <w:rsid w:val="002D09FF"/>
    <w:rsid w:val="002D7611"/>
    <w:rsid w:val="002D76BB"/>
    <w:rsid w:val="002E336A"/>
    <w:rsid w:val="002E552A"/>
    <w:rsid w:val="00301A13"/>
    <w:rsid w:val="00304757"/>
    <w:rsid w:val="00316697"/>
    <w:rsid w:val="00324247"/>
    <w:rsid w:val="00335FBF"/>
    <w:rsid w:val="0034486B"/>
    <w:rsid w:val="00353AA8"/>
    <w:rsid w:val="00356C58"/>
    <w:rsid w:val="003620F5"/>
    <w:rsid w:val="00376EB0"/>
    <w:rsid w:val="003855F1"/>
    <w:rsid w:val="003B14BC"/>
    <w:rsid w:val="003B1F06"/>
    <w:rsid w:val="003C6BB4"/>
    <w:rsid w:val="004008B8"/>
    <w:rsid w:val="004172FA"/>
    <w:rsid w:val="00436BEE"/>
    <w:rsid w:val="004416A8"/>
    <w:rsid w:val="00443498"/>
    <w:rsid w:val="004550EF"/>
    <w:rsid w:val="0046314C"/>
    <w:rsid w:val="0046787F"/>
    <w:rsid w:val="004A446B"/>
    <w:rsid w:val="004E2DFF"/>
    <w:rsid w:val="004E72AA"/>
    <w:rsid w:val="004F3CCB"/>
    <w:rsid w:val="00501F18"/>
    <w:rsid w:val="0050571C"/>
    <w:rsid w:val="005133D7"/>
    <w:rsid w:val="0052529A"/>
    <w:rsid w:val="005922C7"/>
    <w:rsid w:val="005A3DA4"/>
    <w:rsid w:val="005A6950"/>
    <w:rsid w:val="005B2350"/>
    <w:rsid w:val="005C1E45"/>
    <w:rsid w:val="005D64C2"/>
    <w:rsid w:val="005E3751"/>
    <w:rsid w:val="005E531E"/>
    <w:rsid w:val="005F011C"/>
    <w:rsid w:val="00600217"/>
    <w:rsid w:val="00626239"/>
    <w:rsid w:val="00644384"/>
    <w:rsid w:val="00644665"/>
    <w:rsid w:val="006754C7"/>
    <w:rsid w:val="00681B25"/>
    <w:rsid w:val="006A34B6"/>
    <w:rsid w:val="006B003A"/>
    <w:rsid w:val="006B1CDC"/>
    <w:rsid w:val="006C5884"/>
    <w:rsid w:val="006C7185"/>
    <w:rsid w:val="006C7354"/>
    <w:rsid w:val="006D0426"/>
    <w:rsid w:val="006D20F1"/>
    <w:rsid w:val="006E70D7"/>
    <w:rsid w:val="006F38ED"/>
    <w:rsid w:val="00707678"/>
    <w:rsid w:val="00714669"/>
    <w:rsid w:val="007255C8"/>
    <w:rsid w:val="00725A0A"/>
    <w:rsid w:val="007326F6"/>
    <w:rsid w:val="00732FE8"/>
    <w:rsid w:val="00736E98"/>
    <w:rsid w:val="00745B8B"/>
    <w:rsid w:val="007553A1"/>
    <w:rsid w:val="007865F3"/>
    <w:rsid w:val="007A2CEB"/>
    <w:rsid w:val="007E0B41"/>
    <w:rsid w:val="007F77F4"/>
    <w:rsid w:val="0080171D"/>
    <w:rsid w:val="00802202"/>
    <w:rsid w:val="0083290E"/>
    <w:rsid w:val="00856324"/>
    <w:rsid w:val="00874F8C"/>
    <w:rsid w:val="00891C30"/>
    <w:rsid w:val="008A2F21"/>
    <w:rsid w:val="008A56BE"/>
    <w:rsid w:val="008B0703"/>
    <w:rsid w:val="008D6D22"/>
    <w:rsid w:val="008E1442"/>
    <w:rsid w:val="008E18F1"/>
    <w:rsid w:val="008F4579"/>
    <w:rsid w:val="00901D42"/>
    <w:rsid w:val="00904D12"/>
    <w:rsid w:val="00914195"/>
    <w:rsid w:val="009150D3"/>
    <w:rsid w:val="00925BC9"/>
    <w:rsid w:val="00953B41"/>
    <w:rsid w:val="0095679B"/>
    <w:rsid w:val="00967742"/>
    <w:rsid w:val="009B53DD"/>
    <w:rsid w:val="009C0AEA"/>
    <w:rsid w:val="009C5A1D"/>
    <w:rsid w:val="009D079D"/>
    <w:rsid w:val="009F219B"/>
    <w:rsid w:val="00A20724"/>
    <w:rsid w:val="00A67886"/>
    <w:rsid w:val="00A7142F"/>
    <w:rsid w:val="00A968A3"/>
    <w:rsid w:val="00A96A1F"/>
    <w:rsid w:val="00A96F4D"/>
    <w:rsid w:val="00AA17F5"/>
    <w:rsid w:val="00AA5129"/>
    <w:rsid w:val="00AA5E39"/>
    <w:rsid w:val="00AA6B40"/>
    <w:rsid w:val="00AA7586"/>
    <w:rsid w:val="00AE264C"/>
    <w:rsid w:val="00B32D02"/>
    <w:rsid w:val="00B34088"/>
    <w:rsid w:val="00B42152"/>
    <w:rsid w:val="00B60E7E"/>
    <w:rsid w:val="00B624C6"/>
    <w:rsid w:val="00B8416F"/>
    <w:rsid w:val="00B90E2D"/>
    <w:rsid w:val="00BA539E"/>
    <w:rsid w:val="00BB5C6B"/>
    <w:rsid w:val="00BD17F5"/>
    <w:rsid w:val="00BE0F9C"/>
    <w:rsid w:val="00BF016C"/>
    <w:rsid w:val="00C1373B"/>
    <w:rsid w:val="00C27F11"/>
    <w:rsid w:val="00C32DBD"/>
    <w:rsid w:val="00C3743D"/>
    <w:rsid w:val="00C73044"/>
    <w:rsid w:val="00C769D1"/>
    <w:rsid w:val="00C95F18"/>
    <w:rsid w:val="00CA40B9"/>
    <w:rsid w:val="00CA4BA0"/>
    <w:rsid w:val="00CA4F97"/>
    <w:rsid w:val="00CB7A50"/>
    <w:rsid w:val="00CD46B7"/>
    <w:rsid w:val="00CE1825"/>
    <w:rsid w:val="00CE5503"/>
    <w:rsid w:val="00D01F56"/>
    <w:rsid w:val="00D11A04"/>
    <w:rsid w:val="00D135AA"/>
    <w:rsid w:val="00D1548D"/>
    <w:rsid w:val="00D173FC"/>
    <w:rsid w:val="00D341EF"/>
    <w:rsid w:val="00D45406"/>
    <w:rsid w:val="00D62341"/>
    <w:rsid w:val="00D64FF9"/>
    <w:rsid w:val="00D740DF"/>
    <w:rsid w:val="00D74A3F"/>
    <w:rsid w:val="00D75201"/>
    <w:rsid w:val="00D94D54"/>
    <w:rsid w:val="00DC4D9F"/>
    <w:rsid w:val="00DD5DE5"/>
    <w:rsid w:val="00DE3C2F"/>
    <w:rsid w:val="00E07A57"/>
    <w:rsid w:val="00E10D6C"/>
    <w:rsid w:val="00E225DA"/>
    <w:rsid w:val="00E44968"/>
    <w:rsid w:val="00E51765"/>
    <w:rsid w:val="00E664CE"/>
    <w:rsid w:val="00E70A47"/>
    <w:rsid w:val="00E77F73"/>
    <w:rsid w:val="00E824B7"/>
    <w:rsid w:val="00EB4748"/>
    <w:rsid w:val="00EC54CC"/>
    <w:rsid w:val="00EF56DF"/>
    <w:rsid w:val="00F11EDB"/>
    <w:rsid w:val="00F162EA"/>
    <w:rsid w:val="00F266A7"/>
    <w:rsid w:val="00F37F6F"/>
    <w:rsid w:val="00F55D6F"/>
    <w:rsid w:val="00F84EF0"/>
    <w:rsid w:val="00FF37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D9908"/>
  <w15:docId w15:val="{9AF15CFC-8909-42E6-8F9F-2D88F1F95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3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E336A"/>
    <w:pPr>
      <w:jc w:val="center"/>
    </w:pPr>
    <w:rPr>
      <w:szCs w:val="20"/>
    </w:rPr>
  </w:style>
  <w:style w:type="character" w:customStyle="1" w:styleId="TitleChar">
    <w:name w:val="Title Char"/>
    <w:basedOn w:val="DefaultParagraphFont"/>
    <w:link w:val="Title"/>
    <w:rsid w:val="002E336A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2E336A"/>
    <w:pPr>
      <w:ind w:left="720"/>
      <w:contextualSpacing/>
    </w:pPr>
  </w:style>
  <w:style w:type="table" w:styleId="TableGrid">
    <w:name w:val="Table Grid"/>
    <w:basedOn w:val="TableNormal"/>
    <w:uiPriority w:val="59"/>
    <w:rsid w:val="002E3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47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757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rsid w:val="003047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04757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18099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5301DF-4565-4B7D-894C-6265E6B83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6</TotalTime>
  <Pages>2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</Company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</dc:creator>
  <cp:lastModifiedBy>Pradeep John</cp:lastModifiedBy>
  <cp:revision>20</cp:revision>
  <cp:lastPrinted>2016-09-22T05:18:00Z</cp:lastPrinted>
  <dcterms:created xsi:type="dcterms:W3CDTF">2022-10-13T12:18:00Z</dcterms:created>
  <dcterms:modified xsi:type="dcterms:W3CDTF">2024-02-22T09:57:00Z</dcterms:modified>
</cp:coreProperties>
</file>